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E0008" w14:textId="77777777" w:rsidR="00A93E5A" w:rsidRDefault="00A93E5A" w:rsidP="00A93E5A">
      <w:pPr>
        <w:spacing w:after="211"/>
        <w:ind w:right="1536"/>
        <w:jc w:val="center"/>
      </w:pPr>
      <w:r>
        <w:rPr>
          <w:noProof/>
        </w:rPr>
        <w:drawing>
          <wp:inline distT="0" distB="0" distL="0" distR="0" wp14:anchorId="678A12EA" wp14:editId="37049C2F">
            <wp:extent cx="1575816" cy="777240"/>
            <wp:effectExtent l="0" t="0" r="0" b="0"/>
            <wp:docPr id="9577" name="Picture 9577" descr="Logo, company nam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" name="Picture 9577" descr="Logo, company nam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75816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sz w:val="24"/>
        </w:rPr>
        <w:t xml:space="preserve"> </w:t>
      </w:r>
    </w:p>
    <w:p w14:paraId="785401A7" w14:textId="77777777" w:rsidR="00A93E5A" w:rsidRDefault="00A93E5A" w:rsidP="00A93E5A">
      <w:pPr>
        <w:spacing w:after="11" w:line="249" w:lineRule="auto"/>
        <w:ind w:left="120" w:hanging="10"/>
        <w:rPr>
          <w:rFonts w:ascii="Arial" w:eastAsia="Arial" w:hAnsi="Arial" w:cs="Arial"/>
          <w:b/>
          <w:sz w:val="24"/>
        </w:rPr>
      </w:pPr>
      <w:r>
        <w:rPr>
          <w:rFonts w:ascii="Arial" w:eastAsia="Arial" w:hAnsi="Arial" w:cs="Arial"/>
          <w:b/>
          <w:sz w:val="24"/>
        </w:rPr>
        <w:t xml:space="preserve">School of Computing, Electrical and Applied Technology </w:t>
      </w:r>
    </w:p>
    <w:p w14:paraId="49D06033" w14:textId="77777777" w:rsidR="00A93E5A" w:rsidRDefault="00A93E5A" w:rsidP="00A93E5A">
      <w:pPr>
        <w:spacing w:after="11" w:line="249" w:lineRule="auto"/>
        <w:ind w:left="120" w:hanging="10"/>
        <w:rPr>
          <w:rFonts w:ascii="Arial" w:eastAsia="Arial" w:hAnsi="Arial" w:cs="Arial"/>
          <w:b/>
          <w:sz w:val="24"/>
        </w:rPr>
      </w:pPr>
    </w:p>
    <w:p w14:paraId="5A075A2B" w14:textId="77777777" w:rsidR="00A93E5A" w:rsidRDefault="00A93E5A" w:rsidP="00A93E5A">
      <w:pPr>
        <w:spacing w:after="11" w:line="249" w:lineRule="auto"/>
        <w:ind w:left="120" w:hanging="10"/>
      </w:pPr>
    </w:p>
    <w:p w14:paraId="671B150F" w14:textId="77777777" w:rsidR="00A93E5A" w:rsidRDefault="00A93E5A" w:rsidP="00A93E5A">
      <w:pPr>
        <w:spacing w:after="0" w:line="240" w:lineRule="auto"/>
        <w:ind w:right="4120" w:firstLine="1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6E8969C" wp14:editId="63E6A8D9">
                <wp:simplePos x="0" y="0"/>
                <wp:positionH relativeFrom="margin">
                  <wp:posOffset>-136905</wp:posOffset>
                </wp:positionH>
                <wp:positionV relativeFrom="paragraph">
                  <wp:posOffset>271871</wp:posOffset>
                </wp:positionV>
                <wp:extent cx="6629400" cy="82552"/>
                <wp:effectExtent l="0" t="0" r="0" b="0"/>
                <wp:wrapTopAndBottom/>
                <wp:docPr id="7761" name="Group 77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9400" cy="82552"/>
                          <a:chOff x="0" y="0"/>
                          <a:chExt cx="6629400" cy="82552"/>
                        </a:xfrm>
                      </wpg:grpSpPr>
                      <wps:wsp>
                        <wps:cNvPr id="10029" name="Shape 10029"/>
                        <wps:cNvSpPr/>
                        <wps:spPr>
                          <a:xfrm>
                            <a:off x="0" y="66040"/>
                            <a:ext cx="6629400" cy="1651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29400" h="16511">
                                <a:moveTo>
                                  <a:pt x="0" y="0"/>
                                </a:moveTo>
                                <a:lnTo>
                                  <a:pt x="6629400" y="2"/>
                                </a:lnTo>
                                <a:lnTo>
                                  <a:pt x="6629400" y="16511"/>
                                </a:lnTo>
                                <a:lnTo>
                                  <a:pt x="0" y="1651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30" name="Shape 10030"/>
                        <wps:cNvSpPr/>
                        <wps:spPr>
                          <a:xfrm>
                            <a:off x="0" y="0"/>
                            <a:ext cx="6629400" cy="495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29400" h="49532">
                                <a:moveTo>
                                  <a:pt x="0" y="0"/>
                                </a:moveTo>
                                <a:lnTo>
                                  <a:pt x="6629400" y="2"/>
                                </a:lnTo>
                                <a:lnTo>
                                  <a:pt x="6629400" y="49532"/>
                                </a:lnTo>
                                <a:lnTo>
                                  <a:pt x="0" y="4953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CD3F80" id="Group 7761" o:spid="_x0000_s1026" style="position:absolute;margin-left:-10.8pt;margin-top:21.4pt;width:522pt;height:6.5pt;z-index:251659264;mso-position-horizontal-relative:margin" coordsize="66294,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">
                <v:shape id="Shape 10029" o:spid="_x0000_s1027" style="position:absolute;top:660;width:66294;height:165;visibility:visible;mso-wrap-style:square;v-text-anchor:top" coordsize="6629400,16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" path="m,l6629400,2r,16509l,16510,,e" fillcolor="black" stroked="f" strokeweight="0">
                  <v:stroke miterlimit="83231f" joinstyle="miter"/>
                  <v:path arrowok="t" textboxrect="0,0,6629400,16511"/>
                </v:shape>
                <v:shape id="Shape 10030" o:spid="_x0000_s1028" style="position:absolute;width:66294;height:495;visibility:visible;mso-wrap-style:square;v-text-anchor:top" coordsize="6629400,49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" path="m,l6629400,2r,49530l,49530,,e" fillcolor="black" stroked="f" strokeweight="0">
                  <v:stroke miterlimit="83231f" joinstyle="miter"/>
                  <v:path arrowok="t" textboxrect="0,0,6629400,49532"/>
                </v:shape>
                <w10:wrap type="topAndBottom" anchorx="margin"/>
              </v:group>
            </w:pict>
          </mc:Fallback>
        </mc:AlternateContent>
      </w:r>
      <w:r>
        <w:rPr>
          <w:rFonts w:ascii="Arial" w:eastAsia="Arial" w:hAnsi="Arial" w:cs="Arial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503E0CE" w14:textId="77777777" w:rsidR="00A93E5A" w:rsidRDefault="00A93E5A" w:rsidP="00A93E5A">
      <w:pPr>
        <w:spacing w:after="0"/>
        <w:ind w:left="-5" w:hanging="10"/>
      </w:pPr>
      <w:r>
        <w:rPr>
          <w:rFonts w:ascii="Arial" w:eastAsia="Arial" w:hAnsi="Arial" w:cs="Arial"/>
          <w:sz w:val="28"/>
        </w:rPr>
        <w:t xml:space="preserve">ISCG6426 </w:t>
      </w:r>
    </w:p>
    <w:p w14:paraId="50D3F815" w14:textId="77777777" w:rsidR="00A93E5A" w:rsidRDefault="00A93E5A" w:rsidP="00A93E5A">
      <w:pPr>
        <w:spacing w:after="53"/>
        <w:ind w:left="-5" w:hanging="10"/>
      </w:pPr>
      <w:r>
        <w:rPr>
          <w:rFonts w:ascii="Arial" w:eastAsia="Arial" w:hAnsi="Arial" w:cs="Arial"/>
          <w:sz w:val="28"/>
        </w:rPr>
        <w:t xml:space="preserve">Data Structures &amp; Algorithms </w:t>
      </w:r>
    </w:p>
    <w:p w14:paraId="6EE10EC6" w14:textId="77777777" w:rsidR="00A93E5A" w:rsidRDefault="00A93E5A" w:rsidP="00A93E5A">
      <w:pPr>
        <w:pStyle w:val="Heading1"/>
      </w:pPr>
      <w:r>
        <w:t xml:space="preserve">Assignment </w:t>
      </w:r>
    </w:p>
    <w:p w14:paraId="4B00B744" w14:textId="77777777" w:rsidR="00A93E5A" w:rsidRDefault="00A93E5A" w:rsidP="00A93E5A">
      <w:pPr>
        <w:spacing w:after="175"/>
        <w:ind w:left="-5" w:hanging="10"/>
      </w:pPr>
      <w:r>
        <w:rPr>
          <w:rFonts w:ascii="Arial" w:eastAsia="Arial" w:hAnsi="Arial" w:cs="Arial"/>
          <w:b/>
          <w:sz w:val="28"/>
        </w:rPr>
        <w:t xml:space="preserve">Semester 2, 2021 </w:t>
      </w:r>
    </w:p>
    <w:p w14:paraId="758396EC" w14:textId="77777777" w:rsidR="00A93E5A" w:rsidRDefault="00A93E5A" w:rsidP="00A93E5A">
      <w:pPr>
        <w:spacing w:after="3"/>
        <w:ind w:left="-5" w:hanging="10"/>
      </w:pPr>
      <w:r>
        <w:rPr>
          <w:rFonts w:ascii="Arial" w:eastAsia="Arial" w:hAnsi="Arial" w:cs="Arial"/>
          <w:b/>
          <w:sz w:val="28"/>
        </w:rPr>
        <w:t xml:space="preserve">Due Date: Week 13 class </w:t>
      </w:r>
    </w:p>
    <w:p w14:paraId="5441D92A" w14:textId="77777777" w:rsidR="00A93E5A" w:rsidRDefault="00A93E5A" w:rsidP="00A93E5A">
      <w:pPr>
        <w:spacing w:after="0"/>
      </w:pPr>
      <w:r>
        <w:rPr>
          <w:rFonts w:ascii="Arial" w:eastAsia="Arial" w:hAnsi="Arial" w:cs="Arial"/>
          <w:b/>
          <w:sz w:val="28"/>
        </w:rPr>
        <w:t xml:space="preserve"> </w:t>
      </w:r>
    </w:p>
    <w:p w14:paraId="7D34FCCA" w14:textId="77777777" w:rsidR="00A93E5A" w:rsidRDefault="00A93E5A" w:rsidP="00A93E5A">
      <w:pPr>
        <w:spacing w:after="3"/>
        <w:ind w:left="-5" w:hanging="10"/>
      </w:pPr>
      <w:r>
        <w:rPr>
          <w:rFonts w:ascii="Arial" w:eastAsia="Arial" w:hAnsi="Arial" w:cs="Arial"/>
          <w:b/>
          <w:sz w:val="28"/>
        </w:rPr>
        <w:t xml:space="preserve">Total Marks:  </w:t>
      </w:r>
      <w:r>
        <w:rPr>
          <w:rFonts w:ascii="Arial" w:eastAsia="Arial" w:hAnsi="Arial" w:cs="Arial"/>
          <w:sz w:val="28"/>
        </w:rPr>
        <w:t>40</w:t>
      </w:r>
      <w:r>
        <w:rPr>
          <w:rFonts w:ascii="Arial" w:eastAsia="Arial" w:hAnsi="Arial" w:cs="Arial"/>
          <w:b/>
          <w:sz w:val="28"/>
        </w:rPr>
        <w:t xml:space="preserve"> </w:t>
      </w:r>
    </w:p>
    <w:p w14:paraId="74D2DE18" w14:textId="77777777" w:rsidR="00A93E5A" w:rsidRDefault="00A93E5A" w:rsidP="00A93E5A">
      <w:pPr>
        <w:spacing w:after="3"/>
        <w:ind w:left="-5" w:hanging="10"/>
      </w:pPr>
      <w:r>
        <w:rPr>
          <w:rFonts w:ascii="Arial" w:eastAsia="Arial" w:hAnsi="Arial" w:cs="Arial"/>
          <w:b/>
          <w:sz w:val="28"/>
        </w:rPr>
        <w:t xml:space="preserve">Course Weighting:  </w:t>
      </w:r>
      <w:r>
        <w:rPr>
          <w:rFonts w:ascii="Arial" w:eastAsia="Arial" w:hAnsi="Arial" w:cs="Arial"/>
          <w:sz w:val="28"/>
        </w:rPr>
        <w:t>40%</w:t>
      </w:r>
      <w:r>
        <w:rPr>
          <w:rFonts w:ascii="Arial" w:eastAsia="Arial" w:hAnsi="Arial" w:cs="Arial"/>
          <w:b/>
          <w:sz w:val="28"/>
        </w:rPr>
        <w:t xml:space="preserve"> </w:t>
      </w:r>
    </w:p>
    <w:p w14:paraId="589F43B7" w14:textId="77777777" w:rsidR="00A93E5A" w:rsidRDefault="00A93E5A" w:rsidP="00A93E5A">
      <w:pPr>
        <w:sectPr w:rsidR="00A93E5A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pgSz w:w="11906" w:h="16838"/>
          <w:pgMar w:top="1440" w:right="919" w:bottom="1440" w:left="1426" w:header="720" w:footer="708" w:gutter="0"/>
          <w:cols w:num="2" w:space="720" w:equalWidth="0">
            <w:col w:w="4201" w:space="489"/>
            <w:col w:w="4870"/>
          </w:cols>
          <w:titlePg/>
        </w:sectPr>
      </w:pPr>
    </w:p>
    <w:p w14:paraId="70F5AD34" w14:textId="77777777" w:rsidR="00A93E5A" w:rsidRDefault="00A93E5A" w:rsidP="00A93E5A">
      <w:pPr>
        <w:spacing w:after="0"/>
      </w:pPr>
      <w:r>
        <w:rPr>
          <w:rFonts w:ascii="Arial" w:eastAsia="Arial" w:hAnsi="Arial" w:cs="Arial"/>
        </w:rPr>
        <w:t xml:space="preserve"> </w:t>
      </w:r>
    </w:p>
    <w:p w14:paraId="1C02890C" w14:textId="77777777" w:rsidR="00A93E5A" w:rsidRDefault="00A93E5A" w:rsidP="00A93E5A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8504D3B" w14:textId="77777777" w:rsidR="00A93E5A" w:rsidRDefault="00A93E5A" w:rsidP="00A93E5A">
      <w:pPr>
        <w:spacing w:after="11" w:line="249" w:lineRule="auto"/>
        <w:ind w:left="-5" w:hanging="10"/>
      </w:pPr>
      <w:r>
        <w:rPr>
          <w:rFonts w:ascii="Arial" w:eastAsia="Arial" w:hAnsi="Arial" w:cs="Arial"/>
          <w:b/>
          <w:sz w:val="24"/>
        </w:rPr>
        <w:t xml:space="preserve">Learning outcomes covered in this assignment </w:t>
      </w:r>
    </w:p>
    <w:p w14:paraId="2BAF88EE" w14:textId="77777777" w:rsidR="00A93E5A" w:rsidRDefault="00A93E5A" w:rsidP="00A93E5A">
      <w:pPr>
        <w:numPr>
          <w:ilvl w:val="0"/>
          <w:numId w:val="1"/>
        </w:numPr>
        <w:spacing w:after="11" w:line="249" w:lineRule="auto"/>
        <w:ind w:hanging="360"/>
      </w:pPr>
      <w:r>
        <w:rPr>
          <w:rFonts w:ascii="Arial" w:eastAsia="Arial" w:hAnsi="Arial" w:cs="Arial"/>
          <w:sz w:val="24"/>
        </w:rPr>
        <w:t>Apply object-oriented design and implementation techniques.</w:t>
      </w:r>
      <w:r>
        <w:rPr>
          <w:rFonts w:ascii="Arial" w:eastAsia="Arial" w:hAnsi="Arial" w:cs="Arial"/>
          <w:b/>
          <w:sz w:val="24"/>
        </w:rPr>
        <w:t xml:space="preserve"> </w:t>
      </w:r>
    </w:p>
    <w:p w14:paraId="0824EAA8" w14:textId="77777777" w:rsidR="00A93E5A" w:rsidRDefault="00A93E5A" w:rsidP="00A93E5A">
      <w:pPr>
        <w:numPr>
          <w:ilvl w:val="0"/>
          <w:numId w:val="1"/>
        </w:numPr>
        <w:spacing w:after="11" w:line="249" w:lineRule="auto"/>
        <w:ind w:hanging="360"/>
      </w:pPr>
      <w:r>
        <w:rPr>
          <w:rFonts w:ascii="Arial" w:eastAsia="Arial" w:hAnsi="Arial" w:cs="Arial"/>
          <w:sz w:val="24"/>
        </w:rPr>
        <w:t xml:space="preserve">Interpret the trade-offs and issues involved in the design, implementation, and application of various data structures with respect to a given problem. </w:t>
      </w:r>
    </w:p>
    <w:p w14:paraId="0B4ADA7E" w14:textId="77777777" w:rsidR="00A93E5A" w:rsidRDefault="00A93E5A" w:rsidP="00A93E5A">
      <w:pPr>
        <w:numPr>
          <w:ilvl w:val="0"/>
          <w:numId w:val="1"/>
        </w:numPr>
        <w:spacing w:after="2" w:line="253" w:lineRule="auto"/>
        <w:ind w:hanging="360"/>
      </w:pPr>
      <w:r>
        <w:rPr>
          <w:rFonts w:ascii="Arial" w:eastAsia="Arial" w:hAnsi="Arial" w:cs="Arial"/>
          <w:sz w:val="24"/>
        </w:rPr>
        <w:t xml:space="preserve">Explain the purpose and answer questions about data structures and design patterns that illustrate strengths and weaknesses with respect to resource consumption. </w:t>
      </w:r>
    </w:p>
    <w:p w14:paraId="51ACD4BC" w14:textId="77777777" w:rsidR="00A93E5A" w:rsidRDefault="00A93E5A" w:rsidP="00A93E5A">
      <w:pPr>
        <w:numPr>
          <w:ilvl w:val="0"/>
          <w:numId w:val="1"/>
        </w:numPr>
        <w:spacing w:after="11" w:line="249" w:lineRule="auto"/>
        <w:ind w:hanging="360"/>
      </w:pPr>
      <w:r>
        <w:rPr>
          <w:rFonts w:ascii="Arial" w:eastAsia="Arial" w:hAnsi="Arial" w:cs="Arial"/>
          <w:sz w:val="24"/>
        </w:rPr>
        <w:t xml:space="preserve">Assess the impact of data structures on algorithms. </w:t>
      </w:r>
    </w:p>
    <w:p w14:paraId="6E6A1CA4" w14:textId="77777777" w:rsidR="00A93E5A" w:rsidRDefault="00A93E5A" w:rsidP="00A93E5A">
      <w:pPr>
        <w:numPr>
          <w:ilvl w:val="0"/>
          <w:numId w:val="1"/>
        </w:numPr>
        <w:spacing w:after="183" w:line="249" w:lineRule="auto"/>
        <w:ind w:hanging="360"/>
      </w:pPr>
      <w:r>
        <w:rPr>
          <w:rFonts w:ascii="Arial" w:eastAsia="Arial" w:hAnsi="Arial" w:cs="Arial"/>
          <w:sz w:val="24"/>
        </w:rPr>
        <w:t>Analyse the scalability of data structures and algorithms in terms of both space and time complexity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7BCC0F6" w14:textId="2DBF1B83" w:rsidR="002268CB" w:rsidRPr="005955F8" w:rsidRDefault="00A93E5A" w:rsidP="005955F8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A4DC8EC" w14:textId="120CE2C1" w:rsidR="00A93E5A" w:rsidRDefault="008D78C2" w:rsidP="002268CB">
      <w:pPr>
        <w:spacing w:after="100"/>
        <w:jc w:val="center"/>
        <w:rPr>
          <w:rFonts w:ascii="Arial" w:eastAsia="Arial" w:hAnsi="Arial" w:cs="Arial"/>
          <w:b/>
          <w:sz w:val="36"/>
          <w:szCs w:val="32"/>
        </w:rPr>
      </w:pPr>
      <w:r w:rsidRPr="002268CB">
        <w:rPr>
          <w:rFonts w:ascii="Arial" w:eastAsia="Arial" w:hAnsi="Arial" w:cs="Arial"/>
          <w:b/>
          <w:sz w:val="36"/>
          <w:szCs w:val="32"/>
        </w:rPr>
        <w:t>Cover Sheet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397"/>
        <w:gridCol w:w="5664"/>
      </w:tblGrid>
      <w:tr w:rsidR="005D334B" w14:paraId="3173B162" w14:textId="77777777" w:rsidTr="005D334B">
        <w:tc>
          <w:tcPr>
            <w:tcW w:w="3397" w:type="dxa"/>
          </w:tcPr>
          <w:p w14:paraId="5A0094C1" w14:textId="4EC71086" w:rsidR="005D334B" w:rsidRDefault="005D334B" w:rsidP="00D96578">
            <w:pPr>
              <w:spacing w:after="100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irst Name</w:t>
            </w:r>
          </w:p>
        </w:tc>
        <w:tc>
          <w:tcPr>
            <w:tcW w:w="5664" w:type="dxa"/>
          </w:tcPr>
          <w:p w14:paraId="63579172" w14:textId="0526F37F" w:rsidR="005D334B" w:rsidRDefault="00B365E3" w:rsidP="005D334B">
            <w:pPr>
              <w:spacing w:after="10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riyam</w:t>
            </w:r>
          </w:p>
        </w:tc>
      </w:tr>
      <w:tr w:rsidR="005D334B" w14:paraId="17256A0D" w14:textId="77777777" w:rsidTr="005D334B">
        <w:tc>
          <w:tcPr>
            <w:tcW w:w="3397" w:type="dxa"/>
          </w:tcPr>
          <w:p w14:paraId="3E68D6D1" w14:textId="64CCCD1D" w:rsidR="005D334B" w:rsidRDefault="005D334B" w:rsidP="00D96578">
            <w:pPr>
              <w:spacing w:after="100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st Name</w:t>
            </w:r>
          </w:p>
        </w:tc>
        <w:tc>
          <w:tcPr>
            <w:tcW w:w="5664" w:type="dxa"/>
          </w:tcPr>
          <w:p w14:paraId="5705DE13" w14:textId="3520A817" w:rsidR="005D334B" w:rsidRDefault="00B365E3" w:rsidP="005D334B">
            <w:pPr>
              <w:spacing w:after="10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atel</w:t>
            </w:r>
          </w:p>
        </w:tc>
      </w:tr>
      <w:tr w:rsidR="005D334B" w14:paraId="7DB2C626" w14:textId="77777777" w:rsidTr="005D334B">
        <w:tc>
          <w:tcPr>
            <w:tcW w:w="3397" w:type="dxa"/>
          </w:tcPr>
          <w:p w14:paraId="116244D3" w14:textId="1CA32921" w:rsidR="005D334B" w:rsidRDefault="005D334B" w:rsidP="00D96578">
            <w:pPr>
              <w:spacing w:after="100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tudent ID</w:t>
            </w:r>
          </w:p>
        </w:tc>
        <w:tc>
          <w:tcPr>
            <w:tcW w:w="5664" w:type="dxa"/>
          </w:tcPr>
          <w:p w14:paraId="01F70CCD" w14:textId="02C1A23E" w:rsidR="005D334B" w:rsidRDefault="00B365E3" w:rsidP="005D334B">
            <w:pPr>
              <w:spacing w:after="10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512428</w:t>
            </w:r>
          </w:p>
        </w:tc>
      </w:tr>
      <w:tr w:rsidR="005D334B" w14:paraId="5C77CEA5" w14:textId="77777777" w:rsidTr="000C4740">
        <w:trPr>
          <w:trHeight w:val="1437"/>
        </w:trPr>
        <w:tc>
          <w:tcPr>
            <w:tcW w:w="3397" w:type="dxa"/>
          </w:tcPr>
          <w:p w14:paraId="4E688A0E" w14:textId="5B3456EA" w:rsidR="005D334B" w:rsidRDefault="005D334B" w:rsidP="00D96578">
            <w:pPr>
              <w:spacing w:after="100"/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hosen Data Structure</w:t>
            </w:r>
            <w:r w:rsidR="000C4740">
              <w:rPr>
                <w:sz w:val="32"/>
                <w:szCs w:val="32"/>
              </w:rPr>
              <w:t>(s)</w:t>
            </w:r>
            <w:r>
              <w:rPr>
                <w:sz w:val="32"/>
                <w:szCs w:val="32"/>
              </w:rPr>
              <w:t xml:space="preserve"> </w:t>
            </w:r>
            <w:r w:rsidR="000C4740">
              <w:rPr>
                <w:sz w:val="32"/>
                <w:szCs w:val="32"/>
              </w:rPr>
              <w:t>or</w:t>
            </w:r>
            <w:r>
              <w:rPr>
                <w:sz w:val="32"/>
                <w:szCs w:val="32"/>
              </w:rPr>
              <w:t xml:space="preserve"> Algorithm</w:t>
            </w:r>
            <w:r w:rsidR="000C4740">
              <w:rPr>
                <w:sz w:val="32"/>
                <w:szCs w:val="32"/>
              </w:rPr>
              <w:t>(s)</w:t>
            </w:r>
          </w:p>
        </w:tc>
        <w:tc>
          <w:tcPr>
            <w:tcW w:w="5664" w:type="dxa"/>
          </w:tcPr>
          <w:p w14:paraId="1B851B5F" w14:textId="30C0C17B" w:rsidR="005D334B" w:rsidRDefault="00D05D82" w:rsidP="005D334B">
            <w:pPr>
              <w:spacing w:after="10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Singly </w:t>
            </w:r>
            <w:r w:rsidR="00B365E3">
              <w:rPr>
                <w:sz w:val="32"/>
                <w:szCs w:val="32"/>
              </w:rPr>
              <w:t>Linked List</w:t>
            </w:r>
          </w:p>
        </w:tc>
      </w:tr>
    </w:tbl>
    <w:p w14:paraId="1363C368" w14:textId="77777777" w:rsidR="002268CB" w:rsidRPr="002268CB" w:rsidRDefault="002268CB" w:rsidP="002268CB">
      <w:pPr>
        <w:spacing w:after="100"/>
        <w:jc w:val="center"/>
        <w:rPr>
          <w:sz w:val="32"/>
          <w:szCs w:val="32"/>
        </w:rPr>
      </w:pPr>
    </w:p>
    <w:p w14:paraId="6521B35D" w14:textId="7FED44DD" w:rsidR="00A93E5A" w:rsidRDefault="00F11EFA" w:rsidP="00F11EFA">
      <w:pPr>
        <w:spacing w:after="96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 xml:space="preserve">By </w:t>
      </w:r>
      <w:r w:rsidR="00120768">
        <w:rPr>
          <w:rFonts w:ascii="Arial" w:eastAsia="Arial" w:hAnsi="Arial" w:cs="Arial"/>
          <w:sz w:val="24"/>
        </w:rPr>
        <w:t>submitting files and</w:t>
      </w:r>
      <w:r w:rsidR="00C41474">
        <w:rPr>
          <w:rFonts w:ascii="Arial" w:eastAsia="Arial" w:hAnsi="Arial" w:cs="Arial"/>
          <w:sz w:val="24"/>
        </w:rPr>
        <w:t>/or</w:t>
      </w:r>
      <w:r w:rsidR="00120768">
        <w:rPr>
          <w:rFonts w:ascii="Arial" w:eastAsia="Arial" w:hAnsi="Arial" w:cs="Arial"/>
          <w:sz w:val="24"/>
        </w:rPr>
        <w:t xml:space="preserve"> work to the approved Moodle submission link for this assessment, I declare</w:t>
      </w:r>
      <w:r w:rsidR="00832FE2">
        <w:rPr>
          <w:rFonts w:ascii="Arial" w:eastAsia="Arial" w:hAnsi="Arial" w:cs="Arial"/>
          <w:sz w:val="24"/>
        </w:rPr>
        <w:t xml:space="preserve"> that all work has been performed by myself unless explicitly declared</w:t>
      </w:r>
      <w:r w:rsidR="00A55543">
        <w:rPr>
          <w:rFonts w:ascii="Arial" w:eastAsia="Arial" w:hAnsi="Arial" w:cs="Arial"/>
          <w:sz w:val="24"/>
        </w:rPr>
        <w:t xml:space="preserve">. Any code </w:t>
      </w:r>
      <w:r w:rsidR="00311D33">
        <w:rPr>
          <w:rFonts w:ascii="Arial" w:eastAsia="Arial" w:hAnsi="Arial" w:cs="Arial"/>
          <w:sz w:val="24"/>
        </w:rPr>
        <w:t>not created by me has been cited adequately</w:t>
      </w:r>
      <w:r w:rsidR="0066080B">
        <w:rPr>
          <w:rFonts w:ascii="Arial" w:eastAsia="Arial" w:hAnsi="Arial" w:cs="Arial"/>
          <w:sz w:val="24"/>
        </w:rPr>
        <w:t xml:space="preserve">. I accept that failure to comply with the </w:t>
      </w:r>
      <w:r w:rsidR="00107336">
        <w:rPr>
          <w:rFonts w:ascii="Arial" w:eastAsia="Arial" w:hAnsi="Arial" w:cs="Arial"/>
          <w:sz w:val="24"/>
        </w:rPr>
        <w:t xml:space="preserve">Unitec Guidelines of Appropriate Student Conduct will </w:t>
      </w:r>
      <w:r w:rsidR="001B2547">
        <w:rPr>
          <w:rFonts w:ascii="Arial" w:eastAsia="Arial" w:hAnsi="Arial" w:cs="Arial"/>
          <w:sz w:val="24"/>
        </w:rPr>
        <w:t xml:space="preserve">result in enforcement of the </w:t>
      </w:r>
      <w:r w:rsidR="00063E95">
        <w:rPr>
          <w:rFonts w:ascii="Arial" w:eastAsia="Arial" w:hAnsi="Arial" w:cs="Arial"/>
          <w:sz w:val="24"/>
        </w:rPr>
        <w:t xml:space="preserve">relevant </w:t>
      </w:r>
      <w:r w:rsidR="001B2547">
        <w:rPr>
          <w:rFonts w:ascii="Arial" w:eastAsia="Arial" w:hAnsi="Arial" w:cs="Arial"/>
          <w:sz w:val="24"/>
        </w:rPr>
        <w:t>consequences</w:t>
      </w:r>
      <w:r w:rsidR="00063E95">
        <w:rPr>
          <w:rFonts w:ascii="Arial" w:eastAsia="Arial" w:hAnsi="Arial" w:cs="Arial"/>
          <w:sz w:val="24"/>
        </w:rPr>
        <w:t>.</w:t>
      </w:r>
    </w:p>
    <w:p w14:paraId="11323C1E" w14:textId="673BFBF3" w:rsidR="002268CB" w:rsidRPr="00063E95" w:rsidRDefault="00063E95" w:rsidP="000C4740">
      <w:pPr>
        <w:spacing w:after="96"/>
      </w:pPr>
      <w:r>
        <w:rPr>
          <w:rFonts w:ascii="Arial" w:eastAsia="Arial" w:hAnsi="Arial" w:cs="Arial"/>
          <w:sz w:val="24"/>
        </w:rPr>
        <w:t>Signed:</w:t>
      </w:r>
      <w:r w:rsidR="005955F8" w:rsidRPr="005955F8">
        <w:rPr>
          <w:noProof/>
        </w:rPr>
        <w:t xml:space="preserve"> </w:t>
      </w:r>
      <w:r w:rsidR="005955F8" w:rsidRPr="005955F8">
        <w:rPr>
          <w:noProof/>
          <w:u w:val="single"/>
        </w:rPr>
        <w:drawing>
          <wp:inline distT="0" distB="0" distL="0" distR="0" wp14:anchorId="33265B61" wp14:editId="368BE39E">
            <wp:extent cx="611505" cy="465641"/>
            <wp:effectExtent l="0" t="0" r="0" b="0"/>
            <wp:docPr id="1" name="Picture 1" descr="A picture containing hang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hang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328" cy="469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55F8">
        <w:rPr>
          <w:rFonts w:ascii="Arial" w:eastAsia="Arial" w:hAnsi="Arial" w:cs="Arial"/>
          <w:sz w:val="24"/>
          <w:u w:val="single"/>
        </w:rPr>
        <w:t xml:space="preserve">         </w:t>
      </w:r>
      <w:r w:rsidR="000602A8" w:rsidRPr="005955F8">
        <w:rPr>
          <w:rFonts w:ascii="Arial" w:eastAsia="Arial" w:hAnsi="Arial" w:cs="Arial"/>
          <w:sz w:val="24"/>
          <w:u w:val="single"/>
        </w:rPr>
        <w:t xml:space="preserve">  </w:t>
      </w:r>
      <w:r w:rsidR="000602A8" w:rsidRPr="005955F8">
        <w:rPr>
          <w:rFonts w:ascii="Arial" w:eastAsia="Arial" w:hAnsi="Arial" w:cs="Arial"/>
          <w:sz w:val="24"/>
        </w:rPr>
        <w:t xml:space="preserve"> </w:t>
      </w:r>
      <w:r w:rsidR="000602A8">
        <w:rPr>
          <w:rFonts w:ascii="Arial" w:eastAsia="Arial" w:hAnsi="Arial" w:cs="Arial"/>
          <w:sz w:val="24"/>
        </w:rPr>
        <w:t xml:space="preserve">     </w:t>
      </w:r>
      <w:r>
        <w:rPr>
          <w:rFonts w:ascii="Arial" w:eastAsia="Arial" w:hAnsi="Arial" w:cs="Arial"/>
          <w:sz w:val="24"/>
        </w:rPr>
        <w:t xml:space="preserve">    Date:</w:t>
      </w:r>
      <w:r w:rsidR="000602A8">
        <w:rPr>
          <w:rFonts w:ascii="Arial" w:eastAsia="Arial" w:hAnsi="Arial" w:cs="Arial"/>
          <w:sz w:val="24"/>
        </w:rPr>
        <w:t xml:space="preserve">21/10/2021 </w:t>
      </w:r>
      <w:r w:rsidR="00A93E5A">
        <w:rPr>
          <w:rFonts w:ascii="Arial" w:eastAsia="Arial" w:hAnsi="Arial" w:cs="Arial"/>
          <w:sz w:val="24"/>
        </w:rPr>
        <w:t xml:space="preserve"> </w:t>
      </w:r>
      <w:r w:rsidR="002268CB">
        <w:rPr>
          <w:b/>
        </w:rPr>
        <w:br w:type="page"/>
      </w:r>
    </w:p>
    <w:p w14:paraId="4B23B14B" w14:textId="75D62301" w:rsidR="00A93E5A" w:rsidRDefault="00A93E5A" w:rsidP="00A93E5A">
      <w:pPr>
        <w:pStyle w:val="Heading2"/>
        <w:ind w:left="-5"/>
      </w:pPr>
      <w:r>
        <w:rPr>
          <w:b w:val="0"/>
        </w:rPr>
        <w:lastRenderedPageBreak/>
        <w:t xml:space="preserve">  </w:t>
      </w:r>
      <w:r w:rsidR="00EF38AA">
        <w:t>Documentation</w:t>
      </w:r>
      <w:r>
        <w:t xml:space="preserve"> </w:t>
      </w:r>
    </w:p>
    <w:p w14:paraId="33557279" w14:textId="77777777" w:rsidR="00A93E5A" w:rsidRDefault="00A93E5A" w:rsidP="00A93E5A">
      <w:pPr>
        <w:spacing w:after="0"/>
      </w:pPr>
      <w:r>
        <w:rPr>
          <w:rFonts w:ascii="Verdana" w:eastAsia="Verdana" w:hAnsi="Verdana" w:cs="Verdana"/>
          <w:sz w:val="24"/>
        </w:rPr>
        <w:t xml:space="preserve"> </w:t>
      </w:r>
    </w:p>
    <w:p w14:paraId="79C77F6A" w14:textId="7C95686E" w:rsidR="00F52616" w:rsidRDefault="002824E8" w:rsidP="00CE3F9D">
      <w:pPr>
        <w:pStyle w:val="Heading3"/>
      </w:pPr>
      <w:r>
        <w:t>Data Structure / Algorithm</w:t>
      </w:r>
    </w:p>
    <w:p w14:paraId="3BD29D92" w14:textId="1E915D83" w:rsidR="002824E8" w:rsidRDefault="002824E8" w:rsidP="002824E8">
      <w:pPr>
        <w:rPr>
          <w:i/>
          <w:iCs/>
        </w:rPr>
      </w:pPr>
      <w:r w:rsidRPr="00EA54C5">
        <w:rPr>
          <w:i/>
          <w:iCs/>
        </w:rPr>
        <w:t xml:space="preserve">Introduce and describe your chosen DS/A. </w:t>
      </w:r>
      <w:r w:rsidR="001C38C7" w:rsidRPr="00EA54C5">
        <w:rPr>
          <w:i/>
          <w:iCs/>
        </w:rPr>
        <w:t>This may include a brief history, and its purpose</w:t>
      </w:r>
      <w:r w:rsidR="005558CE">
        <w:rPr>
          <w:i/>
          <w:iCs/>
        </w:rPr>
        <w:t>.</w:t>
      </w:r>
    </w:p>
    <w:p w14:paraId="4033E2B6" w14:textId="218D2AD3" w:rsidR="00FD1F22" w:rsidRDefault="00FD1F22" w:rsidP="002824E8">
      <w:pPr>
        <w:rPr>
          <w:i/>
          <w:iCs/>
        </w:rPr>
      </w:pPr>
    </w:p>
    <w:p w14:paraId="4B566572" w14:textId="77777777" w:rsidR="00FD1F22" w:rsidRDefault="00FD1F22" w:rsidP="00FD1F22">
      <w:pPr>
        <w:rPr>
          <w:i/>
          <w:iCs/>
        </w:rPr>
      </w:pPr>
      <w:r w:rsidRPr="00FD1F22">
        <w:rPr>
          <w:i/>
          <w:iCs/>
        </w:rPr>
        <w:t>A linked list is a way to store a collection of elements.</w:t>
      </w:r>
      <w:r>
        <w:rPr>
          <w:i/>
          <w:iCs/>
        </w:rPr>
        <w:t xml:space="preserve"> </w:t>
      </w:r>
      <w:r w:rsidRPr="00FD1F22">
        <w:rPr>
          <w:i/>
          <w:iCs/>
        </w:rPr>
        <w:t>Like an array these can be character or integers. Each element in a linked list is stored in the form of a node.</w:t>
      </w:r>
      <w:r>
        <w:rPr>
          <w:i/>
          <w:iCs/>
        </w:rPr>
        <w:t xml:space="preserve"> </w:t>
      </w:r>
      <w:r w:rsidRPr="00FD1F22">
        <w:rPr>
          <w:i/>
          <w:iCs/>
        </w:rPr>
        <w:t>Each node contains a data field and a reference(link) to the next node in the list.</w:t>
      </w:r>
      <w:r w:rsidRPr="00FD1F22">
        <w:t xml:space="preserve"> </w:t>
      </w:r>
      <w:r w:rsidRPr="00FD1F22">
        <w:rPr>
          <w:i/>
          <w:iCs/>
        </w:rPr>
        <w:t>The last node of the list contains pointer to the null.</w:t>
      </w:r>
    </w:p>
    <w:p w14:paraId="1F43B2AD" w14:textId="7BC2C61A" w:rsidR="00FD1F22" w:rsidRPr="00EA54C5" w:rsidRDefault="00FD1F22" w:rsidP="00FD1F22">
      <w:pPr>
        <w:rPr>
          <w:i/>
          <w:iCs/>
        </w:rPr>
      </w:pPr>
      <w:r>
        <w:rPr>
          <w:i/>
          <w:iCs/>
        </w:rPr>
        <w:t>Singly linked list</w:t>
      </w:r>
      <w:r w:rsidRPr="00FD1F22">
        <w:rPr>
          <w:i/>
          <w:iCs/>
        </w:rPr>
        <w:t xml:space="preserve"> is the simplest type of linked list in which every node contains some data and a pointer to the next node of the same data type.</w:t>
      </w:r>
      <w:r>
        <w:rPr>
          <w:i/>
          <w:iCs/>
        </w:rPr>
        <w:t xml:space="preserve"> </w:t>
      </w:r>
      <w:r w:rsidRPr="00FD1F22">
        <w:rPr>
          <w:i/>
          <w:iCs/>
        </w:rPr>
        <w:t>The node contains a pointer to the next node means that the node stores the address of the next node in the sequence. A single linked list allows traversal of data only in one way.</w:t>
      </w:r>
    </w:p>
    <w:p w14:paraId="464B091F" w14:textId="47A9B2DE" w:rsidR="00EA54C5" w:rsidRDefault="00EA54C5" w:rsidP="002824E8"/>
    <w:p w14:paraId="543FC8DC" w14:textId="1E839CA6" w:rsidR="00EA54C5" w:rsidRDefault="00EA54C5" w:rsidP="00EA54C5">
      <w:pPr>
        <w:pStyle w:val="Heading3"/>
      </w:pPr>
      <w:r>
        <w:t>Strengths &amp; Weaknesses</w:t>
      </w:r>
    </w:p>
    <w:p w14:paraId="3A1D592F" w14:textId="4C308E8D" w:rsidR="00EA54C5" w:rsidRDefault="00DB26A1" w:rsidP="00EA54C5">
      <w:pPr>
        <w:rPr>
          <w:i/>
          <w:iCs/>
        </w:rPr>
      </w:pPr>
      <w:r>
        <w:rPr>
          <w:i/>
          <w:iCs/>
        </w:rPr>
        <w:t xml:space="preserve">Discuss the aspects or characteristics of the DS/A </w:t>
      </w:r>
      <w:r w:rsidR="00870161">
        <w:rPr>
          <w:i/>
          <w:iCs/>
        </w:rPr>
        <w:t>that are good, bad, or somewhere in between. This is a good section to cover time and space complexity (</w:t>
      </w:r>
      <w:r w:rsidR="00CF1BA4">
        <w:rPr>
          <w:i/>
          <w:iCs/>
        </w:rPr>
        <w:t xml:space="preserve">use the </w:t>
      </w:r>
      <w:proofErr w:type="spellStart"/>
      <w:r w:rsidR="00CF1BA4">
        <w:rPr>
          <w:i/>
          <w:iCs/>
        </w:rPr>
        <w:t>bigocheatsheet</w:t>
      </w:r>
      <w:proofErr w:type="spellEnd"/>
      <w:r w:rsidR="00CF1BA4">
        <w:rPr>
          <w:i/>
          <w:iCs/>
        </w:rPr>
        <w:t xml:space="preserve"> for help with this).</w:t>
      </w:r>
      <w:r w:rsidR="00856AD4">
        <w:rPr>
          <w:i/>
          <w:iCs/>
        </w:rPr>
        <w:t xml:space="preserve"> You can reflect on how the intent of the DS/A aligns with the performance characteristics</w:t>
      </w:r>
      <w:r w:rsidR="003B1888">
        <w:rPr>
          <w:i/>
          <w:iCs/>
        </w:rPr>
        <w:t xml:space="preserve"> as to whether it is an effective tool.</w:t>
      </w:r>
    </w:p>
    <w:p w14:paraId="3C02017C" w14:textId="346C7891" w:rsidR="00CF1BA4" w:rsidRPr="00F549A9" w:rsidRDefault="00650998" w:rsidP="00EA54C5">
      <w:pPr>
        <w:rPr>
          <w:b/>
          <w:bCs/>
          <w:i/>
          <w:iCs/>
        </w:rPr>
      </w:pPr>
      <w:r w:rsidRPr="00F549A9">
        <w:rPr>
          <w:b/>
          <w:bCs/>
          <w:i/>
          <w:iCs/>
        </w:rPr>
        <w:t>Strength of Linked List are:</w:t>
      </w:r>
    </w:p>
    <w:p w14:paraId="4ED6E0EF" w14:textId="77777777" w:rsidR="00650998" w:rsidRPr="00650998" w:rsidRDefault="00650998" w:rsidP="00650998">
      <w:pPr>
        <w:pStyle w:val="ListParagraph"/>
        <w:numPr>
          <w:ilvl w:val="0"/>
          <w:numId w:val="6"/>
        </w:numPr>
        <w:rPr>
          <w:i/>
          <w:iCs/>
        </w:rPr>
      </w:pPr>
      <w:r w:rsidRPr="00650998">
        <w:rPr>
          <w:i/>
          <w:iCs/>
        </w:rPr>
        <w:t>The linked list is a dynamic data structure.</w:t>
      </w:r>
    </w:p>
    <w:p w14:paraId="24801A40" w14:textId="77777777" w:rsidR="00650998" w:rsidRPr="00650998" w:rsidRDefault="00650998" w:rsidP="00650998">
      <w:pPr>
        <w:pStyle w:val="ListParagraph"/>
        <w:numPr>
          <w:ilvl w:val="0"/>
          <w:numId w:val="6"/>
        </w:numPr>
        <w:rPr>
          <w:i/>
          <w:iCs/>
        </w:rPr>
      </w:pPr>
      <w:r w:rsidRPr="00650998">
        <w:rPr>
          <w:i/>
          <w:iCs/>
        </w:rPr>
        <w:t>We can also decrease and increase the linked list at run-time. That is, you can allocate and deallocate memory at run-time itself.</w:t>
      </w:r>
    </w:p>
    <w:p w14:paraId="617BD287" w14:textId="77777777" w:rsidR="00650998" w:rsidRPr="00650998" w:rsidRDefault="00650998" w:rsidP="00650998">
      <w:pPr>
        <w:pStyle w:val="ListParagraph"/>
        <w:numPr>
          <w:ilvl w:val="0"/>
          <w:numId w:val="6"/>
        </w:numPr>
        <w:rPr>
          <w:i/>
          <w:iCs/>
        </w:rPr>
      </w:pPr>
      <w:r w:rsidRPr="00650998">
        <w:rPr>
          <w:i/>
          <w:iCs/>
        </w:rPr>
        <w:t>The access time is very fast, and it can be accessed at a certain time without memory overhead.</w:t>
      </w:r>
    </w:p>
    <w:p w14:paraId="6648779B" w14:textId="77777777" w:rsidR="00650998" w:rsidRPr="00650998" w:rsidRDefault="00650998" w:rsidP="00650998">
      <w:pPr>
        <w:pStyle w:val="ListParagraph"/>
        <w:numPr>
          <w:ilvl w:val="0"/>
          <w:numId w:val="6"/>
        </w:numPr>
        <w:rPr>
          <w:i/>
          <w:iCs/>
        </w:rPr>
      </w:pPr>
      <w:r w:rsidRPr="00650998">
        <w:rPr>
          <w:i/>
          <w:iCs/>
        </w:rPr>
        <w:t>In this, you can easily do insertion and deletion functions. That is, you can easily insert and delete the node.</w:t>
      </w:r>
    </w:p>
    <w:p w14:paraId="05216B1A" w14:textId="0B1E6FEB" w:rsidR="00650998" w:rsidRPr="00650998" w:rsidRDefault="00650998" w:rsidP="00650998">
      <w:pPr>
        <w:pStyle w:val="ListParagraph"/>
        <w:numPr>
          <w:ilvl w:val="0"/>
          <w:numId w:val="6"/>
        </w:numPr>
        <w:rPr>
          <w:i/>
          <w:iCs/>
        </w:rPr>
      </w:pPr>
      <w:r>
        <w:rPr>
          <w:i/>
          <w:iCs/>
        </w:rPr>
        <w:t>We</w:t>
      </w:r>
      <w:r w:rsidRPr="00650998">
        <w:rPr>
          <w:i/>
          <w:iCs/>
        </w:rPr>
        <w:t xml:space="preserve"> can easily implement linear data structures using the linked list like a stack, queue.</w:t>
      </w:r>
    </w:p>
    <w:p w14:paraId="37175B42" w14:textId="29B82ECA" w:rsidR="00650998" w:rsidRDefault="00650998" w:rsidP="00650998">
      <w:pPr>
        <w:pStyle w:val="ListParagraph"/>
        <w:numPr>
          <w:ilvl w:val="0"/>
          <w:numId w:val="6"/>
        </w:numPr>
        <w:rPr>
          <w:i/>
          <w:iCs/>
        </w:rPr>
      </w:pPr>
      <w:r w:rsidRPr="00650998">
        <w:rPr>
          <w:i/>
          <w:iCs/>
        </w:rPr>
        <w:t>Memory is well utilized in the linked list. Because in it, we do not have to allocate memory in advance.</w:t>
      </w:r>
    </w:p>
    <w:p w14:paraId="0E831497" w14:textId="1D129D56" w:rsidR="00650998" w:rsidRPr="00F549A9" w:rsidRDefault="00650998" w:rsidP="00650998">
      <w:pPr>
        <w:rPr>
          <w:b/>
          <w:bCs/>
          <w:i/>
          <w:iCs/>
        </w:rPr>
      </w:pPr>
      <w:r w:rsidRPr="00F549A9">
        <w:rPr>
          <w:b/>
          <w:bCs/>
          <w:i/>
          <w:iCs/>
        </w:rPr>
        <w:t xml:space="preserve">Weakness </w:t>
      </w:r>
      <w:r w:rsidR="00F549A9">
        <w:rPr>
          <w:b/>
          <w:bCs/>
          <w:i/>
          <w:iCs/>
        </w:rPr>
        <w:t>o</w:t>
      </w:r>
      <w:r w:rsidRPr="00F549A9">
        <w:rPr>
          <w:b/>
          <w:bCs/>
          <w:i/>
          <w:iCs/>
        </w:rPr>
        <w:t>f Linked List are:</w:t>
      </w:r>
    </w:p>
    <w:p w14:paraId="5C24DEF5" w14:textId="77777777" w:rsidR="00650998" w:rsidRPr="00650998" w:rsidRDefault="00650998" w:rsidP="00650998">
      <w:pPr>
        <w:pStyle w:val="ListParagraph"/>
        <w:numPr>
          <w:ilvl w:val="0"/>
          <w:numId w:val="7"/>
        </w:numPr>
        <w:rPr>
          <w:i/>
          <w:iCs/>
        </w:rPr>
      </w:pPr>
      <w:r w:rsidRPr="00650998">
        <w:rPr>
          <w:i/>
          <w:iCs/>
        </w:rPr>
        <w:t>The linked list requires more memory to store the elements than an array, because each node of the linked list points a pointer, due to which it requires more memory.</w:t>
      </w:r>
    </w:p>
    <w:p w14:paraId="0D8A398B" w14:textId="77777777" w:rsidR="00650998" w:rsidRPr="00650998" w:rsidRDefault="00650998" w:rsidP="00650998">
      <w:pPr>
        <w:pStyle w:val="ListParagraph"/>
        <w:numPr>
          <w:ilvl w:val="0"/>
          <w:numId w:val="7"/>
        </w:numPr>
        <w:rPr>
          <w:i/>
          <w:iCs/>
        </w:rPr>
      </w:pPr>
      <w:r w:rsidRPr="00650998">
        <w:rPr>
          <w:i/>
          <w:iCs/>
        </w:rPr>
        <w:t>It is very difficult to traverse the nodes in a linked list. In this, we cannot access randomly to any one node. (As we do in the array by index.) For example: – If we want to traverse a node in an n position, then we have to traverse all the nodes that come before n, which will spoil a lot of our time.</w:t>
      </w:r>
    </w:p>
    <w:p w14:paraId="0ACE497D" w14:textId="77777777" w:rsidR="00650998" w:rsidRPr="00650998" w:rsidRDefault="00650998" w:rsidP="00650998">
      <w:pPr>
        <w:pStyle w:val="ListParagraph"/>
        <w:numPr>
          <w:ilvl w:val="0"/>
          <w:numId w:val="7"/>
        </w:numPr>
        <w:rPr>
          <w:i/>
          <w:iCs/>
        </w:rPr>
      </w:pPr>
      <w:r w:rsidRPr="00650998">
        <w:rPr>
          <w:i/>
          <w:iCs/>
        </w:rPr>
        <w:t>Reverse traversing in a linked list is very difficult, because it requires more memory for the pointer.</w:t>
      </w:r>
    </w:p>
    <w:p w14:paraId="4BB12B14" w14:textId="190D4B6B" w:rsidR="00650998" w:rsidRDefault="00650998" w:rsidP="00650998">
      <w:pPr>
        <w:pStyle w:val="ListParagraph"/>
        <w:numPr>
          <w:ilvl w:val="0"/>
          <w:numId w:val="7"/>
        </w:numPr>
        <w:rPr>
          <w:i/>
          <w:iCs/>
        </w:rPr>
      </w:pPr>
      <w:r w:rsidRPr="00650998">
        <w:rPr>
          <w:i/>
          <w:iCs/>
        </w:rPr>
        <w:t>Random access is not possible in a linked list due to its dynamic memory allocation.</w:t>
      </w:r>
    </w:p>
    <w:p w14:paraId="2E1316B2" w14:textId="6E2AB931" w:rsidR="00650998" w:rsidRDefault="00650998" w:rsidP="00650998">
      <w:pPr>
        <w:rPr>
          <w:i/>
          <w:iCs/>
        </w:rPr>
      </w:pPr>
    </w:p>
    <w:p w14:paraId="780F7B8B" w14:textId="77777777" w:rsidR="00F549A9" w:rsidRPr="00650998" w:rsidRDefault="00F549A9" w:rsidP="00650998">
      <w:pPr>
        <w:rPr>
          <w:i/>
          <w:iCs/>
        </w:rPr>
      </w:pPr>
    </w:p>
    <w:p w14:paraId="7762F374" w14:textId="01360B80" w:rsidR="00CF1BA4" w:rsidRDefault="00CF1BA4" w:rsidP="00CF1BA4">
      <w:pPr>
        <w:pStyle w:val="Heading3"/>
      </w:pPr>
      <w:r>
        <w:lastRenderedPageBreak/>
        <w:t>Real-World Example</w:t>
      </w:r>
    </w:p>
    <w:p w14:paraId="1163E420" w14:textId="2F70DA56" w:rsidR="00CF1BA4" w:rsidRDefault="00400623" w:rsidP="00CF1BA4">
      <w:pPr>
        <w:rPr>
          <w:i/>
          <w:iCs/>
        </w:rPr>
      </w:pPr>
      <w:r>
        <w:rPr>
          <w:i/>
          <w:iCs/>
        </w:rPr>
        <w:t>List and briefly describe at least one use of your DS/A in a real-world use case</w:t>
      </w:r>
      <w:r w:rsidR="005558CE">
        <w:rPr>
          <w:i/>
          <w:iCs/>
        </w:rPr>
        <w:t>.</w:t>
      </w:r>
    </w:p>
    <w:p w14:paraId="629F8D7D" w14:textId="5CD6A61C" w:rsidR="008B5167" w:rsidRPr="008B5167" w:rsidRDefault="008B5167" w:rsidP="00CF1BA4">
      <w:pPr>
        <w:rPr>
          <w:b/>
          <w:bCs/>
          <w:i/>
          <w:iCs/>
        </w:rPr>
      </w:pPr>
      <w:r w:rsidRPr="008B5167">
        <w:rPr>
          <w:b/>
          <w:bCs/>
          <w:i/>
          <w:iCs/>
        </w:rPr>
        <w:t>Real-world examples of Linked List are:</w:t>
      </w:r>
    </w:p>
    <w:p w14:paraId="200DF6FD" w14:textId="77777777" w:rsidR="008B5167" w:rsidRPr="008B5167" w:rsidRDefault="008B5167" w:rsidP="008B5167">
      <w:pPr>
        <w:pStyle w:val="ListParagraph"/>
        <w:numPr>
          <w:ilvl w:val="0"/>
          <w:numId w:val="8"/>
        </w:numPr>
        <w:rPr>
          <w:i/>
          <w:iCs/>
        </w:rPr>
      </w:pPr>
      <w:r w:rsidRPr="008B5167">
        <w:rPr>
          <w:i/>
          <w:iCs/>
        </w:rPr>
        <w:t>It is used to implement stacks and queues which are like fundamental needs throughout computer science.</w:t>
      </w:r>
    </w:p>
    <w:p w14:paraId="52C8F88A" w14:textId="77777777" w:rsidR="008B5167" w:rsidRPr="008B5167" w:rsidRDefault="008B5167" w:rsidP="008B5167">
      <w:pPr>
        <w:pStyle w:val="ListParagraph"/>
        <w:numPr>
          <w:ilvl w:val="0"/>
          <w:numId w:val="8"/>
        </w:numPr>
        <w:rPr>
          <w:i/>
          <w:iCs/>
        </w:rPr>
      </w:pPr>
      <w:r w:rsidRPr="008B5167">
        <w:rPr>
          <w:i/>
          <w:iCs/>
        </w:rPr>
        <w:t>To prevent the collision between the data in the hash map, we use a singly linked list.</w:t>
      </w:r>
    </w:p>
    <w:p w14:paraId="02F39B8E" w14:textId="77777777" w:rsidR="008B5167" w:rsidRPr="008B5167" w:rsidRDefault="008B5167" w:rsidP="008B5167">
      <w:pPr>
        <w:pStyle w:val="ListParagraph"/>
        <w:numPr>
          <w:ilvl w:val="0"/>
          <w:numId w:val="8"/>
        </w:numPr>
        <w:rPr>
          <w:i/>
          <w:iCs/>
        </w:rPr>
      </w:pPr>
      <w:r w:rsidRPr="008B5167">
        <w:rPr>
          <w:i/>
          <w:iCs/>
        </w:rPr>
        <w:t>If we ever noticed the functioning of a casual notepad, it also uses a singly linked list to perform undo or redo or deleting functions.</w:t>
      </w:r>
    </w:p>
    <w:p w14:paraId="56A34CC2" w14:textId="77777777" w:rsidR="008B5167" w:rsidRPr="008B5167" w:rsidRDefault="008B5167" w:rsidP="008B5167">
      <w:pPr>
        <w:pStyle w:val="ListParagraph"/>
        <w:numPr>
          <w:ilvl w:val="0"/>
          <w:numId w:val="8"/>
        </w:numPr>
        <w:rPr>
          <w:i/>
          <w:iCs/>
        </w:rPr>
      </w:pPr>
      <w:r w:rsidRPr="008B5167">
        <w:rPr>
          <w:i/>
          <w:iCs/>
        </w:rPr>
        <w:t>We can think of its use in a photo viewer for having look at photos continuously in a slide show.</w:t>
      </w:r>
    </w:p>
    <w:p w14:paraId="31AF69BF" w14:textId="51C494D5" w:rsidR="008B5167" w:rsidRPr="008B5167" w:rsidRDefault="008B5167" w:rsidP="008B5167">
      <w:pPr>
        <w:pStyle w:val="ListParagraph"/>
        <w:numPr>
          <w:ilvl w:val="0"/>
          <w:numId w:val="8"/>
        </w:numPr>
        <w:rPr>
          <w:i/>
          <w:iCs/>
        </w:rPr>
      </w:pPr>
      <w:r w:rsidRPr="008B5167">
        <w:rPr>
          <w:i/>
          <w:iCs/>
        </w:rPr>
        <w:t xml:space="preserve">In the system of train, the idea is like a singly linked list, as if you want to add a </w:t>
      </w:r>
      <w:proofErr w:type="spellStart"/>
      <w:r w:rsidRPr="008B5167">
        <w:rPr>
          <w:i/>
          <w:iCs/>
        </w:rPr>
        <w:t>Boggie</w:t>
      </w:r>
      <w:proofErr w:type="spellEnd"/>
      <w:r w:rsidRPr="008B5167">
        <w:rPr>
          <w:i/>
          <w:iCs/>
        </w:rPr>
        <w:t xml:space="preserve">, either you have to take a new </w:t>
      </w:r>
      <w:proofErr w:type="spellStart"/>
      <w:r w:rsidRPr="008B5167">
        <w:rPr>
          <w:i/>
          <w:iCs/>
        </w:rPr>
        <w:t>boggie</w:t>
      </w:r>
      <w:proofErr w:type="spellEnd"/>
      <w:r w:rsidRPr="008B5167">
        <w:rPr>
          <w:i/>
          <w:iCs/>
        </w:rPr>
        <w:t xml:space="preserve"> to add at last or you must spot a place in between </w:t>
      </w:r>
      <w:proofErr w:type="spellStart"/>
      <w:r w:rsidRPr="008B5167">
        <w:rPr>
          <w:i/>
          <w:iCs/>
        </w:rPr>
        <w:t>boggies</w:t>
      </w:r>
      <w:proofErr w:type="spellEnd"/>
      <w:r w:rsidRPr="008B5167">
        <w:rPr>
          <w:i/>
          <w:iCs/>
        </w:rPr>
        <w:t xml:space="preserve"> and add it.</w:t>
      </w:r>
    </w:p>
    <w:p w14:paraId="6E120809" w14:textId="44CB3E1A" w:rsidR="00E545A4" w:rsidRDefault="00E545A4" w:rsidP="00CF1BA4">
      <w:pPr>
        <w:rPr>
          <w:i/>
          <w:iCs/>
        </w:rPr>
      </w:pPr>
    </w:p>
    <w:p w14:paraId="441A3699" w14:textId="1377FFCF" w:rsidR="00E545A4" w:rsidRDefault="00E545A4" w:rsidP="00E545A4">
      <w:pPr>
        <w:pStyle w:val="Heading3"/>
      </w:pPr>
      <w:r>
        <w:t>Implementation</w:t>
      </w:r>
    </w:p>
    <w:p w14:paraId="7D9D7200" w14:textId="2FC81D79" w:rsidR="00E545A4" w:rsidRDefault="00E545A4" w:rsidP="00E545A4">
      <w:pPr>
        <w:rPr>
          <w:i/>
          <w:iCs/>
        </w:rPr>
      </w:pPr>
      <w:r>
        <w:rPr>
          <w:i/>
          <w:iCs/>
        </w:rPr>
        <w:t xml:space="preserve">Discuss how you implemented the DS/A in code, and how you </w:t>
      </w:r>
      <w:r w:rsidR="00456873">
        <w:rPr>
          <w:i/>
          <w:iCs/>
        </w:rPr>
        <w:t xml:space="preserve">changed it to be demonstrated for a presentation. This is your chance to </w:t>
      </w:r>
      <w:r w:rsidR="000F08BA">
        <w:rPr>
          <w:i/>
          <w:iCs/>
        </w:rPr>
        <w:t xml:space="preserve">show off your time and effort, and cover details that you may not have time to cover in a presentation format. </w:t>
      </w:r>
      <w:r w:rsidR="00CE0E92">
        <w:rPr>
          <w:i/>
          <w:iCs/>
        </w:rPr>
        <w:t>This section and your demo will have significant overlap – use it to your advantage.</w:t>
      </w:r>
    </w:p>
    <w:p w14:paraId="4E342FB1" w14:textId="4F577D3B" w:rsidR="007E6463" w:rsidRDefault="00767105" w:rsidP="00E545A4">
      <w:pPr>
        <w:rPr>
          <w:i/>
          <w:iCs/>
        </w:rPr>
      </w:pPr>
      <w:r>
        <w:rPr>
          <w:i/>
          <w:iCs/>
        </w:rPr>
        <w:t>Screenshots, code snippets, and other supplementary sources are recommended for this section</w:t>
      </w:r>
      <w:r w:rsidR="00EF38AA">
        <w:rPr>
          <w:i/>
          <w:iCs/>
        </w:rPr>
        <w:t>, but not required.</w:t>
      </w:r>
    </w:p>
    <w:p w14:paraId="6A6C2FB3" w14:textId="536EDC1D" w:rsidR="007E6463" w:rsidRDefault="007E6463" w:rsidP="00E545A4">
      <w:pPr>
        <w:rPr>
          <w:i/>
          <w:iCs/>
        </w:rPr>
      </w:pPr>
    </w:p>
    <w:p w14:paraId="5EFF2890" w14:textId="7B29F020" w:rsidR="007E6463" w:rsidRDefault="007E6463" w:rsidP="00E545A4">
      <w:r>
        <w:t>I used c# console application to create this project.</w:t>
      </w:r>
    </w:p>
    <w:p w14:paraId="12EE02A6" w14:textId="4FE85A11" w:rsidR="007E6463" w:rsidRDefault="007E6463" w:rsidP="00E545A4"/>
    <w:p w14:paraId="1FD42E1F" w14:textId="3AB8795B" w:rsidR="007E6463" w:rsidRDefault="007E6463" w:rsidP="00E545A4">
      <w:r>
        <w:rPr>
          <w:noProof/>
        </w:rPr>
        <w:drawing>
          <wp:inline distT="0" distB="0" distL="0" distR="0" wp14:anchorId="52146A1B" wp14:editId="43B947EC">
            <wp:extent cx="5760085" cy="112458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12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27186" w14:textId="5531D7ED" w:rsidR="007E6463" w:rsidRDefault="007E6463" w:rsidP="007E6463">
      <w:pPr>
        <w:jc w:val="center"/>
      </w:pPr>
      <w:r>
        <w:t>Fig1: Blue</w:t>
      </w:r>
      <w:r w:rsidR="00AC0498">
        <w:t xml:space="preserve"> </w:t>
      </w:r>
      <w:r>
        <w:t>Ball Method</w:t>
      </w:r>
    </w:p>
    <w:p w14:paraId="10F06FBC" w14:textId="72FB3FCF" w:rsidR="0055447E" w:rsidRDefault="0055447E" w:rsidP="007E6463">
      <w:pPr>
        <w:jc w:val="center"/>
      </w:pPr>
    </w:p>
    <w:p w14:paraId="2BCBD11A" w14:textId="4521914F" w:rsidR="0055447E" w:rsidRDefault="0055447E" w:rsidP="007E6463">
      <w:pPr>
        <w:jc w:val="center"/>
      </w:pPr>
    </w:p>
    <w:p w14:paraId="33D06CC0" w14:textId="5CB81E18" w:rsidR="0055447E" w:rsidRDefault="0055447E" w:rsidP="007E6463">
      <w:pPr>
        <w:jc w:val="center"/>
      </w:pPr>
      <w:r>
        <w:rPr>
          <w:noProof/>
        </w:rPr>
        <w:lastRenderedPageBreak/>
        <w:drawing>
          <wp:inline distT="0" distB="0" distL="0" distR="0" wp14:anchorId="0B6B65C6" wp14:editId="73AD5C3A">
            <wp:extent cx="5760085" cy="389064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89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776D5" w14:textId="3E891C86" w:rsidR="0055447E" w:rsidRDefault="0055447E" w:rsidP="007E6463">
      <w:pPr>
        <w:jc w:val="center"/>
      </w:pPr>
    </w:p>
    <w:p w14:paraId="2D1803E4" w14:textId="2ACB3067" w:rsidR="0055447E" w:rsidRDefault="0055447E" w:rsidP="007E6463">
      <w:pPr>
        <w:jc w:val="center"/>
      </w:pPr>
      <w:r>
        <w:t>Fig2: Method to check the ball collision for the edges</w:t>
      </w:r>
    </w:p>
    <w:p w14:paraId="500CADDE" w14:textId="1176FE4F" w:rsidR="0055447E" w:rsidRDefault="0055447E" w:rsidP="007E6463">
      <w:pPr>
        <w:jc w:val="center"/>
      </w:pPr>
    </w:p>
    <w:p w14:paraId="1D06DC51" w14:textId="2B3ECB12" w:rsidR="0055447E" w:rsidRDefault="0055447E" w:rsidP="007E6463">
      <w:pPr>
        <w:jc w:val="center"/>
      </w:pPr>
    </w:p>
    <w:p w14:paraId="23013B7F" w14:textId="01543555" w:rsidR="0055447E" w:rsidRDefault="0055447E" w:rsidP="007E6463">
      <w:pPr>
        <w:jc w:val="center"/>
      </w:pPr>
    </w:p>
    <w:p w14:paraId="168EA837" w14:textId="226EF01D" w:rsidR="0055447E" w:rsidRDefault="0055447E" w:rsidP="007E6463">
      <w:pPr>
        <w:jc w:val="center"/>
      </w:pPr>
      <w:r>
        <w:rPr>
          <w:noProof/>
        </w:rPr>
        <w:lastRenderedPageBreak/>
        <w:drawing>
          <wp:inline distT="0" distB="0" distL="0" distR="0" wp14:anchorId="7D6E16F1" wp14:editId="03730CEC">
            <wp:extent cx="4057650" cy="6143625"/>
            <wp:effectExtent l="0" t="0" r="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614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E5B69" w14:textId="312901C2" w:rsidR="0055447E" w:rsidRDefault="0055447E" w:rsidP="007E6463">
      <w:pPr>
        <w:jc w:val="center"/>
      </w:pPr>
    </w:p>
    <w:p w14:paraId="0D353996" w14:textId="0B57B80F" w:rsidR="0055447E" w:rsidRDefault="0055447E" w:rsidP="007E6463">
      <w:pPr>
        <w:jc w:val="center"/>
      </w:pPr>
      <w:r>
        <w:t>Fig3: Linked List algorithm</w:t>
      </w:r>
    </w:p>
    <w:p w14:paraId="3F3CD21E" w14:textId="1B55AB5B" w:rsidR="0055447E" w:rsidRDefault="0055447E" w:rsidP="007E6463">
      <w:pPr>
        <w:jc w:val="center"/>
      </w:pPr>
    </w:p>
    <w:p w14:paraId="409B8F76" w14:textId="2ADB6DB2" w:rsidR="0055447E" w:rsidRDefault="0055447E" w:rsidP="007E6463">
      <w:pPr>
        <w:jc w:val="center"/>
      </w:pPr>
    </w:p>
    <w:p w14:paraId="3F0C189C" w14:textId="48E20CDD" w:rsidR="0055447E" w:rsidRDefault="0055447E" w:rsidP="007E6463">
      <w:pPr>
        <w:jc w:val="center"/>
      </w:pPr>
      <w:r>
        <w:rPr>
          <w:noProof/>
        </w:rPr>
        <w:lastRenderedPageBreak/>
        <w:drawing>
          <wp:inline distT="0" distB="0" distL="0" distR="0" wp14:anchorId="0FA7AD2F" wp14:editId="5B683C66">
            <wp:extent cx="5760085" cy="2487295"/>
            <wp:effectExtent l="0" t="0" r="0" b="825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46523" w14:textId="6664D595" w:rsidR="0055447E" w:rsidRDefault="0055447E" w:rsidP="007E6463">
      <w:pPr>
        <w:jc w:val="center"/>
      </w:pPr>
    </w:p>
    <w:p w14:paraId="3F774993" w14:textId="3D8A0377" w:rsidR="0055447E" w:rsidRDefault="0055447E" w:rsidP="007E6463">
      <w:pPr>
        <w:jc w:val="center"/>
      </w:pPr>
      <w:r>
        <w:t>Fig4: Method to draw the circles and label the values</w:t>
      </w:r>
    </w:p>
    <w:p w14:paraId="3F644A98" w14:textId="058E8EFA" w:rsidR="00D51EA1" w:rsidRDefault="00D51EA1" w:rsidP="007E6463">
      <w:pPr>
        <w:jc w:val="center"/>
      </w:pPr>
    </w:p>
    <w:p w14:paraId="490FB38F" w14:textId="0FBA2B14" w:rsidR="00D51EA1" w:rsidRDefault="00D51EA1" w:rsidP="007E6463">
      <w:pPr>
        <w:jc w:val="center"/>
      </w:pPr>
      <w:r>
        <w:rPr>
          <w:noProof/>
        </w:rPr>
        <w:drawing>
          <wp:inline distT="0" distB="0" distL="0" distR="0" wp14:anchorId="231D061C" wp14:editId="33A30316">
            <wp:extent cx="5760085" cy="2075180"/>
            <wp:effectExtent l="0" t="0" r="0" b="127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347B3" w14:textId="188CC15F" w:rsidR="00D51EA1" w:rsidRDefault="00D51EA1" w:rsidP="007E6463">
      <w:pPr>
        <w:jc w:val="center"/>
      </w:pPr>
    </w:p>
    <w:p w14:paraId="6AE32470" w14:textId="3C75EA8C" w:rsidR="00D51EA1" w:rsidRDefault="00D51EA1" w:rsidP="007E6463">
      <w:pPr>
        <w:jc w:val="center"/>
      </w:pPr>
      <w:r>
        <w:t>Fig5: Method to add the ball</w:t>
      </w:r>
    </w:p>
    <w:p w14:paraId="12B3C95D" w14:textId="1640B9B9" w:rsidR="00D51EA1" w:rsidRDefault="00D51EA1" w:rsidP="007E6463">
      <w:pPr>
        <w:jc w:val="center"/>
      </w:pPr>
    </w:p>
    <w:p w14:paraId="4C21A5E1" w14:textId="6EDBAF76" w:rsidR="00D51EA1" w:rsidRDefault="00D51EA1" w:rsidP="007E6463">
      <w:pPr>
        <w:jc w:val="center"/>
      </w:pPr>
      <w:r w:rsidRPr="00D51EA1">
        <w:rPr>
          <w:noProof/>
        </w:rPr>
        <w:lastRenderedPageBreak/>
        <w:drawing>
          <wp:inline distT="0" distB="0" distL="0" distR="0" wp14:anchorId="5763E9BF" wp14:editId="1EEF6520">
            <wp:extent cx="5760085" cy="3330575"/>
            <wp:effectExtent l="0" t="0" r="0" b="3175"/>
            <wp:docPr id="7" name="Content Placeholder 4" descr="A picture containing shap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8D9C297-6B38-4988-B5D7-DB2E01B580B3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4" descr="A picture containing shape&#10;&#10;Description automatically generated">
                      <a:extLst>
                        <a:ext uri="{FF2B5EF4-FFF2-40B4-BE49-F238E27FC236}">
                          <a16:creationId xmlns:a16="http://schemas.microsoft.com/office/drawing/2014/main" id="{58D9C297-6B38-4988-B5D7-DB2E01B580B3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7418B" w14:textId="56B5D386" w:rsidR="00D51EA1" w:rsidRDefault="00D51EA1" w:rsidP="007E6463">
      <w:pPr>
        <w:jc w:val="center"/>
      </w:pPr>
    </w:p>
    <w:p w14:paraId="1880B24B" w14:textId="22A95515" w:rsidR="00D51EA1" w:rsidRPr="007E6463" w:rsidRDefault="00D51EA1" w:rsidP="007E6463">
      <w:pPr>
        <w:jc w:val="center"/>
      </w:pPr>
      <w:r>
        <w:t xml:space="preserve">Fig6: </w:t>
      </w:r>
      <w:r w:rsidR="00AC0498">
        <w:t xml:space="preserve">SFML </w:t>
      </w:r>
      <w:r>
        <w:t>Output</w:t>
      </w:r>
    </w:p>
    <w:sectPr w:rsidR="00D51EA1" w:rsidRPr="007E6463">
      <w:type w:val="continuous"/>
      <w:pgSz w:w="11906" w:h="16838"/>
      <w:pgMar w:top="1434" w:right="1409" w:bottom="707" w:left="142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FD66A" w14:textId="77777777" w:rsidR="000D3557" w:rsidRDefault="000D3557">
      <w:pPr>
        <w:spacing w:after="0" w:line="240" w:lineRule="auto"/>
      </w:pPr>
      <w:r>
        <w:separator/>
      </w:r>
    </w:p>
  </w:endnote>
  <w:endnote w:type="continuationSeparator" w:id="0">
    <w:p w14:paraId="493B4A5B" w14:textId="77777777" w:rsidR="000D3557" w:rsidRDefault="000D3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25AD6" w14:textId="77777777" w:rsidR="00C362B3" w:rsidRDefault="00247E3C">
    <w:pPr>
      <w:spacing w:after="0" w:line="236" w:lineRule="auto"/>
      <w:ind w:right="547" w:firstLine="110"/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02F63F9" wp14:editId="451B3A19">
              <wp:simplePos x="0" y="0"/>
              <wp:positionH relativeFrom="page">
                <wp:posOffset>905764</wp:posOffset>
              </wp:positionH>
              <wp:positionV relativeFrom="page">
                <wp:posOffset>9959086</wp:posOffset>
              </wp:positionV>
              <wp:extent cx="5760720" cy="18288"/>
              <wp:effectExtent l="0" t="0" r="0" b="0"/>
              <wp:wrapSquare wrapText="bothSides"/>
              <wp:docPr id="9691" name="Group 96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60720" cy="18288"/>
                        <a:chOff x="0" y="0"/>
                        <a:chExt cx="5760720" cy="18288"/>
                      </a:xfrm>
                    </wpg:grpSpPr>
                    <wps:wsp>
                      <wps:cNvPr id="10073" name="Shape 10073"/>
                      <wps:cNvSpPr/>
                      <wps:spPr>
                        <a:xfrm>
                          <a:off x="0" y="0"/>
                          <a:ext cx="192024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0240" h="9144">
                              <a:moveTo>
                                <a:pt x="0" y="0"/>
                              </a:moveTo>
                              <a:lnTo>
                                <a:pt x="1920240" y="0"/>
                              </a:lnTo>
                              <a:lnTo>
                                <a:pt x="192024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74" name="Shape 10074"/>
                      <wps:cNvSpPr/>
                      <wps:spPr>
                        <a:xfrm>
                          <a:off x="0" y="12192"/>
                          <a:ext cx="192024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0240" h="9144">
                              <a:moveTo>
                                <a:pt x="0" y="0"/>
                              </a:moveTo>
                              <a:lnTo>
                                <a:pt x="1920240" y="0"/>
                              </a:lnTo>
                              <a:lnTo>
                                <a:pt x="192024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75" name="Shape 10075"/>
                      <wps:cNvSpPr/>
                      <wps:spPr>
                        <a:xfrm>
                          <a:off x="1920240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76" name="Shape 10076"/>
                      <wps:cNvSpPr/>
                      <wps:spPr>
                        <a:xfrm>
                          <a:off x="1920240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77" name="Shape 10077"/>
                      <wps:cNvSpPr/>
                      <wps:spPr>
                        <a:xfrm>
                          <a:off x="1938528" y="0"/>
                          <a:ext cx="189890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904" h="9144">
                              <a:moveTo>
                                <a:pt x="0" y="0"/>
                              </a:moveTo>
                              <a:lnTo>
                                <a:pt x="1898904" y="0"/>
                              </a:lnTo>
                              <a:lnTo>
                                <a:pt x="189890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78" name="Shape 10078"/>
                      <wps:cNvSpPr/>
                      <wps:spPr>
                        <a:xfrm>
                          <a:off x="1938528" y="12192"/>
                          <a:ext cx="189890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904" h="9144">
                              <a:moveTo>
                                <a:pt x="0" y="0"/>
                              </a:moveTo>
                              <a:lnTo>
                                <a:pt x="1898904" y="0"/>
                              </a:lnTo>
                              <a:lnTo>
                                <a:pt x="189890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79" name="Shape 10079"/>
                      <wps:cNvSpPr/>
                      <wps:spPr>
                        <a:xfrm>
                          <a:off x="3837432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80" name="Shape 10080"/>
                      <wps:cNvSpPr/>
                      <wps:spPr>
                        <a:xfrm>
                          <a:off x="3837432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81" name="Shape 10081"/>
                      <wps:cNvSpPr/>
                      <wps:spPr>
                        <a:xfrm>
                          <a:off x="3855720" y="0"/>
                          <a:ext cx="190500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05000" h="9144">
                              <a:moveTo>
                                <a:pt x="0" y="0"/>
                              </a:moveTo>
                              <a:lnTo>
                                <a:pt x="1905000" y="0"/>
                              </a:lnTo>
                              <a:lnTo>
                                <a:pt x="190500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82" name="Shape 10082"/>
                      <wps:cNvSpPr/>
                      <wps:spPr>
                        <a:xfrm>
                          <a:off x="3855720" y="12192"/>
                          <a:ext cx="190500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05000" h="9144">
                              <a:moveTo>
                                <a:pt x="0" y="0"/>
                              </a:moveTo>
                              <a:lnTo>
                                <a:pt x="1905000" y="0"/>
                              </a:lnTo>
                              <a:lnTo>
                                <a:pt x="190500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9C9F529" id="Group 9691" o:spid="_x0000_s1026" style="position:absolute;margin-left:71.3pt;margin-top:784.2pt;width:453.6pt;height:1.45pt;z-index:251659264;mso-position-horizontal-relative:page;mso-position-vertical-relative:page" coordsize="57607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">
              <v:shape id="Shape 10073" o:spid="_x0000_s1027" style="position:absolute;width:19202;height:91;visibility:visible;mso-wrap-style:square;v-text-anchor:top" coordsize="192024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" path="m,l1920240,r,9144l,9144,,e" fillcolor="black" stroked="f" strokeweight="0">
                <v:stroke miterlimit="83231f" joinstyle="miter"/>
                <v:path arrowok="t" textboxrect="0,0,1920240,9144"/>
              </v:shape>
              <v:shape id="Shape 10074" o:spid="_x0000_s1028" style="position:absolute;top:121;width:19202;height:92;visibility:visible;mso-wrap-style:square;v-text-anchor:top" coordsize="192024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" path="m,l1920240,r,9144l,9144,,e" fillcolor="black" stroked="f" strokeweight="0">
                <v:stroke miterlimit="83231f" joinstyle="miter"/>
                <v:path arrowok="t" textboxrect="0,0,1920240,9144"/>
              </v:shape>
              <v:shape id="Shape 10075" o:spid="_x0000_s1029" style="position:absolute;left:19202;width:183;height:91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76" o:spid="_x0000_s1030" style="position:absolute;left:19202;top:121;width:183;height:92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77" o:spid="_x0000_s1031" style="position:absolute;left:19385;width:18989;height:91;visibility:visible;mso-wrap-style:square;v-text-anchor:top" coordsize="18989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" path="m,l1898904,r,9144l,9144,,e" fillcolor="black" stroked="f" strokeweight="0">
                <v:stroke miterlimit="83231f" joinstyle="miter"/>
                <v:path arrowok="t" textboxrect="0,0,1898904,9144"/>
              </v:shape>
              <v:shape id="Shape 10078" o:spid="_x0000_s1032" style="position:absolute;left:19385;top:121;width:18989;height:92;visibility:visible;mso-wrap-style:square;v-text-anchor:top" coordsize="18989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" path="m,l1898904,r,9144l,9144,,e" fillcolor="black" stroked="f" strokeweight="0">
                <v:stroke miterlimit="83231f" joinstyle="miter"/>
                <v:path arrowok="t" textboxrect="0,0,1898904,9144"/>
              </v:shape>
              <v:shape id="Shape 10079" o:spid="_x0000_s1033" style="position:absolute;left:38374;width:183;height:91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80" o:spid="_x0000_s1034" style="position:absolute;left:38374;top:121;width:183;height:92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81" o:spid="_x0000_s1035" style="position:absolute;left:38557;width:19050;height:91;visibility:visible;mso-wrap-style:square;v-text-anchor:top" coordsize="19050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" path="m,l1905000,r,9144l,9144,,e" fillcolor="black" stroked="f" strokeweight="0">
                <v:stroke miterlimit="83231f" joinstyle="miter"/>
                <v:path arrowok="t" textboxrect="0,0,1905000,9144"/>
              </v:shape>
              <v:shape id="Shape 10082" o:spid="_x0000_s1036" style="position:absolute;left:38557;top:121;width:19050;height:92;visibility:visible;mso-wrap-style:square;v-text-anchor:top" coordsize="19050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" path="m,l1905000,r,9144l,9144,,e" fillcolor="black" stroked="f" strokeweight="0">
                <v:stroke miterlimit="83231f" joinstyle="miter"/>
                <v:path arrowok="t" textboxrect="0,0,1905000,9144"/>
              </v:shape>
              <w10:wrap type="square" anchorx="page" anchory="page"/>
            </v:group>
          </w:pict>
        </mc:Fallback>
      </mc:AlternateContent>
    </w:r>
    <w:r>
      <w:rPr>
        <w:rFonts w:ascii="Arial" w:eastAsia="Arial" w:hAnsi="Arial" w:cs="Arial"/>
        <w:b/>
        <w:sz w:val="18"/>
      </w:rPr>
      <w:t>2020 Semester 1</w:t>
    </w:r>
    <w:r>
      <w:rPr>
        <w:rFonts w:ascii="Arial" w:eastAsia="Arial" w:hAnsi="Arial" w:cs="Arial"/>
        <w:sz w:val="18"/>
      </w:rPr>
      <w:t xml:space="preserve">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sz w:val="18"/>
      </w:rPr>
      <w:t>2</w:t>
    </w:r>
    <w:r>
      <w:rPr>
        <w:rFonts w:ascii="Arial" w:eastAsia="Arial" w:hAnsi="Arial" w:cs="Arial"/>
        <w:sz w:val="18"/>
      </w:rPr>
      <w:fldChar w:fldCharType="end"/>
    </w:r>
    <w:r>
      <w:rPr>
        <w:rFonts w:ascii="Arial" w:eastAsia="Arial" w:hAnsi="Arial" w:cs="Arial"/>
        <w:sz w:val="18"/>
      </w:rPr>
      <w:t xml:space="preserve"> of </w:t>
    </w:r>
    <w:fldSimple w:instr=" NUMPAGES   \* MERGEFORMAT ">
      <w:r>
        <w:rPr>
          <w:rFonts w:ascii="Arial" w:eastAsia="Arial" w:hAnsi="Arial" w:cs="Arial"/>
          <w:sz w:val="18"/>
        </w:rPr>
        <w:t>5</w:t>
      </w:r>
    </w:fldSimple>
    <w:r>
      <w:rPr>
        <w:rFonts w:ascii="Arial" w:eastAsia="Arial" w:hAnsi="Arial" w:cs="Arial"/>
        <w:b/>
        <w:sz w:val="18"/>
      </w:rPr>
      <w:t xml:space="preserve"> pages</w:t>
    </w:r>
    <w:r>
      <w:rPr>
        <w:rFonts w:ascii="Arial" w:eastAsia="Arial" w:hAnsi="Arial" w:cs="Arial"/>
        <w:sz w:val="18"/>
      </w:rPr>
      <w:t xml:space="preserve"> Updated 19/08/2020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19039" w14:textId="77777777" w:rsidR="00C362B3" w:rsidRDefault="00247E3C">
    <w:pPr>
      <w:spacing w:after="0" w:line="236" w:lineRule="auto"/>
      <w:ind w:right="547" w:firstLine="110"/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090A77A" wp14:editId="0875B75C">
              <wp:simplePos x="0" y="0"/>
              <wp:positionH relativeFrom="page">
                <wp:posOffset>905764</wp:posOffset>
              </wp:positionH>
              <wp:positionV relativeFrom="page">
                <wp:posOffset>9959086</wp:posOffset>
              </wp:positionV>
              <wp:extent cx="5760720" cy="18288"/>
              <wp:effectExtent l="0" t="0" r="0" b="0"/>
              <wp:wrapSquare wrapText="bothSides"/>
              <wp:docPr id="9645" name="Group 96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60720" cy="18288"/>
                        <a:chOff x="0" y="0"/>
                        <a:chExt cx="5760720" cy="18288"/>
                      </a:xfrm>
                    </wpg:grpSpPr>
                    <wps:wsp>
                      <wps:cNvPr id="10053" name="Shape 10053"/>
                      <wps:cNvSpPr/>
                      <wps:spPr>
                        <a:xfrm>
                          <a:off x="0" y="0"/>
                          <a:ext cx="192024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0240" h="9144">
                              <a:moveTo>
                                <a:pt x="0" y="0"/>
                              </a:moveTo>
                              <a:lnTo>
                                <a:pt x="1920240" y="0"/>
                              </a:lnTo>
                              <a:lnTo>
                                <a:pt x="192024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54" name="Shape 10054"/>
                      <wps:cNvSpPr/>
                      <wps:spPr>
                        <a:xfrm>
                          <a:off x="0" y="12192"/>
                          <a:ext cx="192024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0240" h="9144">
                              <a:moveTo>
                                <a:pt x="0" y="0"/>
                              </a:moveTo>
                              <a:lnTo>
                                <a:pt x="1920240" y="0"/>
                              </a:lnTo>
                              <a:lnTo>
                                <a:pt x="192024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55" name="Shape 10055"/>
                      <wps:cNvSpPr/>
                      <wps:spPr>
                        <a:xfrm>
                          <a:off x="1920240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56" name="Shape 10056"/>
                      <wps:cNvSpPr/>
                      <wps:spPr>
                        <a:xfrm>
                          <a:off x="1920240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57" name="Shape 10057"/>
                      <wps:cNvSpPr/>
                      <wps:spPr>
                        <a:xfrm>
                          <a:off x="1938528" y="0"/>
                          <a:ext cx="189890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904" h="9144">
                              <a:moveTo>
                                <a:pt x="0" y="0"/>
                              </a:moveTo>
                              <a:lnTo>
                                <a:pt x="1898904" y="0"/>
                              </a:lnTo>
                              <a:lnTo>
                                <a:pt x="189890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58" name="Shape 10058"/>
                      <wps:cNvSpPr/>
                      <wps:spPr>
                        <a:xfrm>
                          <a:off x="1938528" y="12192"/>
                          <a:ext cx="189890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904" h="9144">
                              <a:moveTo>
                                <a:pt x="0" y="0"/>
                              </a:moveTo>
                              <a:lnTo>
                                <a:pt x="1898904" y="0"/>
                              </a:lnTo>
                              <a:lnTo>
                                <a:pt x="189890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59" name="Shape 10059"/>
                      <wps:cNvSpPr/>
                      <wps:spPr>
                        <a:xfrm>
                          <a:off x="3837432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60" name="Shape 10060"/>
                      <wps:cNvSpPr/>
                      <wps:spPr>
                        <a:xfrm>
                          <a:off x="3837432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61" name="Shape 10061"/>
                      <wps:cNvSpPr/>
                      <wps:spPr>
                        <a:xfrm>
                          <a:off x="3855720" y="0"/>
                          <a:ext cx="190500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05000" h="9144">
                              <a:moveTo>
                                <a:pt x="0" y="0"/>
                              </a:moveTo>
                              <a:lnTo>
                                <a:pt x="1905000" y="0"/>
                              </a:lnTo>
                              <a:lnTo>
                                <a:pt x="190500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62" name="Shape 10062"/>
                      <wps:cNvSpPr/>
                      <wps:spPr>
                        <a:xfrm>
                          <a:off x="3855720" y="12192"/>
                          <a:ext cx="190500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05000" h="9144">
                              <a:moveTo>
                                <a:pt x="0" y="0"/>
                              </a:moveTo>
                              <a:lnTo>
                                <a:pt x="1905000" y="0"/>
                              </a:lnTo>
                              <a:lnTo>
                                <a:pt x="190500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DE19DFB" id="Group 9645" o:spid="_x0000_s1026" style="position:absolute;margin-left:71.3pt;margin-top:784.2pt;width:453.6pt;height:1.45pt;z-index:251660288;mso-position-horizontal-relative:page;mso-position-vertical-relative:page" coordsize="57607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">
              <v:shape id="Shape 10053" o:spid="_x0000_s1027" style="position:absolute;width:19202;height:91;visibility:visible;mso-wrap-style:square;v-text-anchor:top" coordsize="192024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" path="m,l1920240,r,9144l,9144,,e" fillcolor="black" stroked="f" strokeweight="0">
                <v:stroke miterlimit="83231f" joinstyle="miter"/>
                <v:path arrowok="t" textboxrect="0,0,1920240,9144"/>
              </v:shape>
              <v:shape id="Shape 10054" o:spid="_x0000_s1028" style="position:absolute;top:121;width:19202;height:92;visibility:visible;mso-wrap-style:square;v-text-anchor:top" coordsize="192024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" path="m,l1920240,r,9144l,9144,,e" fillcolor="black" stroked="f" strokeweight="0">
                <v:stroke miterlimit="83231f" joinstyle="miter"/>
                <v:path arrowok="t" textboxrect="0,0,1920240,9144"/>
              </v:shape>
              <v:shape id="Shape 10055" o:spid="_x0000_s1029" style="position:absolute;left:19202;width:183;height:91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56" o:spid="_x0000_s1030" style="position:absolute;left:19202;top:121;width:183;height:92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57" o:spid="_x0000_s1031" style="position:absolute;left:19385;width:18989;height:91;visibility:visible;mso-wrap-style:square;v-text-anchor:top" coordsize="18989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" path="m,l1898904,r,9144l,9144,,e" fillcolor="black" stroked="f" strokeweight="0">
                <v:stroke miterlimit="83231f" joinstyle="miter"/>
                <v:path arrowok="t" textboxrect="0,0,1898904,9144"/>
              </v:shape>
              <v:shape id="Shape 10058" o:spid="_x0000_s1032" style="position:absolute;left:19385;top:121;width:18989;height:92;visibility:visible;mso-wrap-style:square;v-text-anchor:top" coordsize="18989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" path="m,l1898904,r,9144l,9144,,e" fillcolor="black" stroked="f" strokeweight="0">
                <v:stroke miterlimit="83231f" joinstyle="miter"/>
                <v:path arrowok="t" textboxrect="0,0,1898904,9144"/>
              </v:shape>
              <v:shape id="Shape 10059" o:spid="_x0000_s1033" style="position:absolute;left:38374;width:183;height:91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60" o:spid="_x0000_s1034" style="position:absolute;left:38374;top:121;width:183;height:92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61" o:spid="_x0000_s1035" style="position:absolute;left:38557;width:19050;height:91;visibility:visible;mso-wrap-style:square;v-text-anchor:top" coordsize="19050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" path="m,l1905000,r,9144l,9144,,e" fillcolor="black" stroked="f" strokeweight="0">
                <v:stroke miterlimit="83231f" joinstyle="miter"/>
                <v:path arrowok="t" textboxrect="0,0,1905000,9144"/>
              </v:shape>
              <v:shape id="Shape 10062" o:spid="_x0000_s1036" style="position:absolute;left:38557;top:121;width:19050;height:92;visibility:visible;mso-wrap-style:square;v-text-anchor:top" coordsize="19050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" path="m,l1905000,r,9144l,9144,,e" fillcolor="black" stroked="f" strokeweight="0">
                <v:stroke miterlimit="83231f" joinstyle="miter"/>
                <v:path arrowok="t" textboxrect="0,0,1905000,9144"/>
              </v:shape>
              <w10:wrap type="square" anchorx="page" anchory="page"/>
            </v:group>
          </w:pict>
        </mc:Fallback>
      </mc:AlternateContent>
    </w:r>
    <w:r>
      <w:rPr>
        <w:rFonts w:ascii="Arial" w:eastAsia="Arial" w:hAnsi="Arial" w:cs="Arial"/>
        <w:b/>
        <w:sz w:val="18"/>
      </w:rPr>
      <w:t>2021 Semester 2</w:t>
    </w:r>
    <w:r>
      <w:rPr>
        <w:rFonts w:ascii="Arial" w:eastAsia="Arial" w:hAnsi="Arial" w:cs="Arial"/>
        <w:sz w:val="18"/>
      </w:rPr>
      <w:t xml:space="preserve">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sz w:val="18"/>
      </w:rPr>
      <w:t>2</w:t>
    </w:r>
    <w:r>
      <w:rPr>
        <w:rFonts w:ascii="Arial" w:eastAsia="Arial" w:hAnsi="Arial" w:cs="Arial"/>
        <w:sz w:val="18"/>
      </w:rPr>
      <w:fldChar w:fldCharType="end"/>
    </w:r>
    <w:r>
      <w:rPr>
        <w:rFonts w:ascii="Arial" w:eastAsia="Arial" w:hAnsi="Arial" w:cs="Arial"/>
        <w:sz w:val="18"/>
      </w:rPr>
      <w:t xml:space="preserve"> of </w:t>
    </w:r>
    <w:fldSimple w:instr=" NUMPAGES   \* MERGEFORMAT ">
      <w:r>
        <w:rPr>
          <w:rFonts w:ascii="Arial" w:eastAsia="Arial" w:hAnsi="Arial" w:cs="Arial"/>
          <w:sz w:val="18"/>
        </w:rPr>
        <w:t>5</w:t>
      </w:r>
    </w:fldSimple>
    <w:r>
      <w:rPr>
        <w:rFonts w:ascii="Arial" w:eastAsia="Arial" w:hAnsi="Arial" w:cs="Arial"/>
        <w:b/>
        <w:sz w:val="18"/>
      </w:rPr>
      <w:t xml:space="preserve"> pages</w:t>
    </w:r>
    <w:r>
      <w:rPr>
        <w:rFonts w:ascii="Arial" w:eastAsia="Arial" w:hAnsi="Arial" w:cs="Arial"/>
        <w:sz w:val="18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34548" w14:textId="364549E9" w:rsidR="00C362B3" w:rsidRDefault="00247E3C">
    <w:pPr>
      <w:tabs>
        <w:tab w:val="center" w:pos="1737"/>
        <w:tab w:val="center" w:pos="4750"/>
        <w:tab w:val="center" w:pos="8362"/>
      </w:tabs>
      <w:spacing w:after="0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707F534" wp14:editId="775688E1">
              <wp:simplePos x="0" y="0"/>
              <wp:positionH relativeFrom="page">
                <wp:posOffset>905764</wp:posOffset>
              </wp:positionH>
              <wp:positionV relativeFrom="page">
                <wp:posOffset>9968230</wp:posOffset>
              </wp:positionV>
              <wp:extent cx="5760720" cy="18288"/>
              <wp:effectExtent l="0" t="0" r="0" b="0"/>
              <wp:wrapSquare wrapText="bothSides"/>
              <wp:docPr id="9599" name="Group 959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60720" cy="18288"/>
                        <a:chOff x="0" y="0"/>
                        <a:chExt cx="5760720" cy="18288"/>
                      </a:xfrm>
                    </wpg:grpSpPr>
                    <wps:wsp>
                      <wps:cNvPr id="10033" name="Shape 10033"/>
                      <wps:cNvSpPr/>
                      <wps:spPr>
                        <a:xfrm>
                          <a:off x="0" y="0"/>
                          <a:ext cx="192024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0240" h="9144">
                              <a:moveTo>
                                <a:pt x="0" y="0"/>
                              </a:moveTo>
                              <a:lnTo>
                                <a:pt x="1920240" y="0"/>
                              </a:lnTo>
                              <a:lnTo>
                                <a:pt x="192024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34" name="Shape 10034"/>
                      <wps:cNvSpPr/>
                      <wps:spPr>
                        <a:xfrm>
                          <a:off x="0" y="12192"/>
                          <a:ext cx="192024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0240" h="9144">
                              <a:moveTo>
                                <a:pt x="0" y="0"/>
                              </a:moveTo>
                              <a:lnTo>
                                <a:pt x="1920240" y="0"/>
                              </a:lnTo>
                              <a:lnTo>
                                <a:pt x="192024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35" name="Shape 10035"/>
                      <wps:cNvSpPr/>
                      <wps:spPr>
                        <a:xfrm>
                          <a:off x="1920240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36" name="Shape 10036"/>
                      <wps:cNvSpPr/>
                      <wps:spPr>
                        <a:xfrm>
                          <a:off x="1920240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37" name="Shape 10037"/>
                      <wps:cNvSpPr/>
                      <wps:spPr>
                        <a:xfrm>
                          <a:off x="1938528" y="0"/>
                          <a:ext cx="189890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904" h="9144">
                              <a:moveTo>
                                <a:pt x="0" y="0"/>
                              </a:moveTo>
                              <a:lnTo>
                                <a:pt x="1898904" y="0"/>
                              </a:lnTo>
                              <a:lnTo>
                                <a:pt x="189890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38" name="Shape 10038"/>
                      <wps:cNvSpPr/>
                      <wps:spPr>
                        <a:xfrm>
                          <a:off x="1938528" y="12192"/>
                          <a:ext cx="189890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904" h="9144">
                              <a:moveTo>
                                <a:pt x="0" y="0"/>
                              </a:moveTo>
                              <a:lnTo>
                                <a:pt x="1898904" y="0"/>
                              </a:lnTo>
                              <a:lnTo>
                                <a:pt x="189890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39" name="Shape 10039"/>
                      <wps:cNvSpPr/>
                      <wps:spPr>
                        <a:xfrm>
                          <a:off x="3837432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40" name="Shape 10040"/>
                      <wps:cNvSpPr/>
                      <wps:spPr>
                        <a:xfrm>
                          <a:off x="3837432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41" name="Shape 10041"/>
                      <wps:cNvSpPr/>
                      <wps:spPr>
                        <a:xfrm>
                          <a:off x="3855720" y="0"/>
                          <a:ext cx="190500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05000" h="9144">
                              <a:moveTo>
                                <a:pt x="0" y="0"/>
                              </a:moveTo>
                              <a:lnTo>
                                <a:pt x="1905000" y="0"/>
                              </a:lnTo>
                              <a:lnTo>
                                <a:pt x="190500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0042" name="Shape 10042"/>
                      <wps:cNvSpPr/>
                      <wps:spPr>
                        <a:xfrm>
                          <a:off x="3855720" y="12192"/>
                          <a:ext cx="190500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05000" h="9144">
                              <a:moveTo>
                                <a:pt x="0" y="0"/>
                              </a:moveTo>
                              <a:lnTo>
                                <a:pt x="1905000" y="0"/>
                              </a:lnTo>
                              <a:lnTo>
                                <a:pt x="190500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16D9748" id="Group 9599" o:spid="_x0000_s1026" style="position:absolute;margin-left:71.3pt;margin-top:784.9pt;width:453.6pt;height:1.45pt;z-index:251661312;mso-position-horizontal-relative:page;mso-position-vertical-relative:page" coordsize="57607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">
              <v:shape id="Shape 10033" o:spid="_x0000_s1027" style="position:absolute;width:19202;height:91;visibility:visible;mso-wrap-style:square;v-text-anchor:top" coordsize="192024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" path="m,l1920240,r,9144l,9144,,e" fillcolor="black" stroked="f" strokeweight="0">
                <v:stroke miterlimit="83231f" joinstyle="miter"/>
                <v:path arrowok="t" textboxrect="0,0,1920240,9144"/>
              </v:shape>
              <v:shape id="Shape 10034" o:spid="_x0000_s1028" style="position:absolute;top:121;width:19202;height:92;visibility:visible;mso-wrap-style:square;v-text-anchor:top" coordsize="192024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" path="m,l1920240,r,9144l,9144,,e" fillcolor="black" stroked="f" strokeweight="0">
                <v:stroke miterlimit="83231f" joinstyle="miter"/>
                <v:path arrowok="t" textboxrect="0,0,1920240,9144"/>
              </v:shape>
              <v:shape id="Shape 10035" o:spid="_x0000_s1029" style="position:absolute;left:19202;width:183;height:91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36" o:spid="_x0000_s1030" style="position:absolute;left:19202;top:121;width:183;height:92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37" o:spid="_x0000_s1031" style="position:absolute;left:19385;width:18989;height:91;visibility:visible;mso-wrap-style:square;v-text-anchor:top" coordsize="18989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" path="m,l1898904,r,9144l,9144,,e" fillcolor="black" stroked="f" strokeweight="0">
                <v:stroke miterlimit="83231f" joinstyle="miter"/>
                <v:path arrowok="t" textboxrect="0,0,1898904,9144"/>
              </v:shape>
              <v:shape id="Shape 10038" o:spid="_x0000_s1032" style="position:absolute;left:19385;top:121;width:18989;height:92;visibility:visible;mso-wrap-style:square;v-text-anchor:top" coordsize="18989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" path="m,l1898904,r,9144l,9144,,e" fillcolor="black" stroked="f" strokeweight="0">
                <v:stroke miterlimit="83231f" joinstyle="miter"/>
                <v:path arrowok="t" textboxrect="0,0,1898904,9144"/>
              </v:shape>
              <v:shape id="Shape 10039" o:spid="_x0000_s1033" style="position:absolute;left:38374;width:183;height:91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40" o:spid="_x0000_s1034" style="position:absolute;left:38374;top:121;width:183;height:92;visibility:visible;mso-wrap-style:square;v-text-anchor:top" coordsize="1828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" path="m,l18288,r,9144l,9144,,e" fillcolor="black" stroked="f" strokeweight="0">
                <v:stroke miterlimit="83231f" joinstyle="miter"/>
                <v:path arrowok="t" textboxrect="0,0,18288,9144"/>
              </v:shape>
              <v:shape id="Shape 10041" o:spid="_x0000_s1035" style="position:absolute;left:38557;width:19050;height:91;visibility:visible;mso-wrap-style:square;v-text-anchor:top" coordsize="19050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" path="m,l1905000,r,9144l,9144,,e" fillcolor="black" stroked="f" strokeweight="0">
                <v:stroke miterlimit="83231f" joinstyle="miter"/>
                <v:path arrowok="t" textboxrect="0,0,1905000,9144"/>
              </v:shape>
              <v:shape id="Shape 10042" o:spid="_x0000_s1036" style="position:absolute;left:38557;top:121;width:19050;height:92;visibility:visible;mso-wrap-style:square;v-text-anchor:top" coordsize="190500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" path="m,l1905000,r,9144l,9144,,e" fillcolor="black" stroked="f" strokeweight="0">
                <v:stroke miterlimit="83231f" joinstyle="miter"/>
                <v:path arrowok="t" textboxrect="0,0,1905000,9144"/>
              </v:shape>
              <w10:wrap type="square" anchorx="page" anchory="page"/>
            </v:group>
          </w:pict>
        </mc:Fallback>
      </mc:AlternateContent>
    </w:r>
    <w:r>
      <w:tab/>
    </w:r>
    <w:r>
      <w:rPr>
        <w:rFonts w:ascii="Arial" w:eastAsia="Arial" w:hAnsi="Arial" w:cs="Arial"/>
        <w:sz w:val="18"/>
      </w:rPr>
      <w:t xml:space="preserve"> </w:t>
    </w:r>
    <w:r>
      <w:rPr>
        <w:rFonts w:ascii="Arial" w:eastAsia="Arial" w:hAnsi="Arial" w:cs="Arial"/>
        <w:sz w:val="18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sz w:val="18"/>
      </w:rPr>
      <w:t>1</w:t>
    </w:r>
    <w:r>
      <w:rPr>
        <w:rFonts w:ascii="Arial" w:eastAsia="Arial" w:hAnsi="Arial" w:cs="Arial"/>
        <w:sz w:val="18"/>
      </w:rPr>
      <w:fldChar w:fldCharType="end"/>
    </w:r>
    <w:r>
      <w:rPr>
        <w:rFonts w:ascii="Arial" w:eastAsia="Arial" w:hAnsi="Arial" w:cs="Arial"/>
        <w:sz w:val="18"/>
      </w:rPr>
      <w:t xml:space="preserve"> of </w:t>
    </w:r>
    <w:fldSimple w:instr=" NUMPAGES   \* MERGEFORMAT ">
      <w:r>
        <w:rPr>
          <w:rFonts w:ascii="Arial" w:eastAsia="Arial" w:hAnsi="Arial" w:cs="Arial"/>
          <w:sz w:val="18"/>
        </w:rPr>
        <w:t>5</w:t>
      </w:r>
    </w:fldSimple>
    <w:r>
      <w:rPr>
        <w:rFonts w:ascii="Arial" w:eastAsia="Arial" w:hAnsi="Arial" w:cs="Arial"/>
        <w:b/>
        <w:sz w:val="18"/>
      </w:rPr>
      <w:t xml:space="preserve"> pages</w:t>
    </w:r>
    <w:r>
      <w:rPr>
        <w:rFonts w:ascii="Arial" w:eastAsia="Arial" w:hAnsi="Arial" w:cs="Arial"/>
        <w:sz w:val="18"/>
      </w:rPr>
      <w:t xml:space="preserve"> </w:t>
    </w:r>
    <w:r>
      <w:rPr>
        <w:rFonts w:ascii="Arial" w:eastAsia="Arial" w:hAnsi="Arial" w:cs="Arial"/>
        <w:sz w:val="18"/>
      </w:rP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5DC8E" w14:textId="77777777" w:rsidR="000D3557" w:rsidRDefault="000D3557">
      <w:pPr>
        <w:spacing w:after="0" w:line="240" w:lineRule="auto"/>
      </w:pPr>
      <w:r>
        <w:separator/>
      </w:r>
    </w:p>
  </w:footnote>
  <w:footnote w:type="continuationSeparator" w:id="0">
    <w:p w14:paraId="4F297DB3" w14:textId="77777777" w:rsidR="000D3557" w:rsidRDefault="000D35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8864B" w14:textId="77777777" w:rsidR="00C362B3" w:rsidRDefault="00247E3C">
    <w:pPr>
      <w:spacing w:after="0" w:line="254" w:lineRule="auto"/>
      <w:ind w:right="545" w:firstLine="110"/>
    </w:pPr>
    <w:r>
      <w:rPr>
        <w:rFonts w:ascii="Arial" w:eastAsia="Arial" w:hAnsi="Arial" w:cs="Arial"/>
        <w:sz w:val="18"/>
      </w:rPr>
      <w:t xml:space="preserve">ISCG6426 Data Structures and Algorithms </w:t>
    </w:r>
    <w:r>
      <w:rPr>
        <w:rFonts w:ascii="Arial" w:eastAsia="Arial" w:hAnsi="Arial" w:cs="Arial"/>
        <w:sz w:val="18"/>
      </w:rPr>
      <w:tab/>
    </w:r>
    <w:r>
      <w:rPr>
        <w:rFonts w:ascii="Century Schoolbook" w:eastAsia="Century Schoolbook" w:hAnsi="Century Schoolbook" w:cs="Century Schoolbook"/>
        <w:sz w:val="18"/>
      </w:rPr>
      <w:t xml:space="preserve"> </w:t>
    </w:r>
    <w:r>
      <w:rPr>
        <w:rFonts w:ascii="Century Schoolbook" w:eastAsia="Century Schoolbook" w:hAnsi="Century Schoolbook" w:cs="Century Schoolbook"/>
        <w:sz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0B3C9" w14:textId="77777777" w:rsidR="00C362B3" w:rsidRDefault="00247E3C">
    <w:pPr>
      <w:spacing w:after="0" w:line="254" w:lineRule="auto"/>
      <w:ind w:right="545" w:firstLine="110"/>
    </w:pPr>
    <w:r>
      <w:rPr>
        <w:rFonts w:ascii="Arial" w:eastAsia="Arial" w:hAnsi="Arial" w:cs="Arial"/>
        <w:sz w:val="18"/>
      </w:rPr>
      <w:t xml:space="preserve">ISCG6426 Data Structures and Algorithms </w:t>
    </w:r>
    <w:r>
      <w:rPr>
        <w:rFonts w:ascii="Arial" w:eastAsia="Arial" w:hAnsi="Arial" w:cs="Arial"/>
        <w:sz w:val="18"/>
      </w:rPr>
      <w:tab/>
    </w:r>
    <w:r>
      <w:rPr>
        <w:rFonts w:ascii="Century Schoolbook" w:eastAsia="Century Schoolbook" w:hAnsi="Century Schoolbook" w:cs="Century Schoolbook"/>
        <w:sz w:val="18"/>
      </w:rPr>
      <w:t xml:space="preserve"> </w:t>
    </w:r>
    <w:r>
      <w:rPr>
        <w:rFonts w:ascii="Century Schoolbook" w:eastAsia="Century Schoolbook" w:hAnsi="Century Schoolbook" w:cs="Century Schoolbook"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25F64"/>
    <w:multiLevelType w:val="hybridMultilevel"/>
    <w:tmpl w:val="9A3EB0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2856FD"/>
    <w:multiLevelType w:val="hybridMultilevel"/>
    <w:tmpl w:val="C42EC866"/>
    <w:lvl w:ilvl="0" w:tplc="6DD01FBE">
      <w:start w:val="1"/>
      <w:numFmt w:val="bullet"/>
      <w:lvlText w:val="Ø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BDE2BC6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8C7BB2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B6437C6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70873E0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4767306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686973C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BF27CA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8BEF6EE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B3A6493"/>
    <w:multiLevelType w:val="hybridMultilevel"/>
    <w:tmpl w:val="6EA08A86"/>
    <w:lvl w:ilvl="0" w:tplc="B426AFF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7B8DC9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16B9C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0BA286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02A68B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C38010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DC4662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734C53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42561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E793091"/>
    <w:multiLevelType w:val="hybridMultilevel"/>
    <w:tmpl w:val="E45E93CA"/>
    <w:lvl w:ilvl="0" w:tplc="0F72C6B8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96E374A">
      <w:start w:val="1"/>
      <w:numFmt w:val="lowerLetter"/>
      <w:lvlText w:val="%2."/>
      <w:lvlJc w:val="left"/>
      <w:pPr>
        <w:ind w:left="142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6BCA27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8E8FE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E80960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99879B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4D4F97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0C80E0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3D2EEB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7B3FD9"/>
    <w:multiLevelType w:val="hybridMultilevel"/>
    <w:tmpl w:val="535C84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652A4"/>
    <w:multiLevelType w:val="hybridMultilevel"/>
    <w:tmpl w:val="63A2BB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2E45A0"/>
    <w:multiLevelType w:val="hybridMultilevel"/>
    <w:tmpl w:val="3B5ED976"/>
    <w:lvl w:ilvl="0" w:tplc="44283D1E">
      <w:start w:val="1"/>
      <w:numFmt w:val="bullet"/>
      <w:lvlText w:val="-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416B9C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93A5BF2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0F8081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2A6AF8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E125962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7A0FF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BE78E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60B39E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A7D7AA9"/>
    <w:multiLevelType w:val="hybridMultilevel"/>
    <w:tmpl w:val="D4FAF49A"/>
    <w:lvl w:ilvl="0" w:tplc="40BA789C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34FBD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7E6223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9E877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1D0A1E0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545844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4ACD65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79A189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EA2291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1"/>
  </w:num>
  <w:num w:numId="5">
    <w:abstractNumId w:val="3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LY0NLAwMTc3MTdS0lEKTi0uzszPAykwqQUAwP5TDywAAAA="/>
  </w:docVars>
  <w:rsids>
    <w:rsidRoot w:val="006F6449"/>
    <w:rsid w:val="00003BF9"/>
    <w:rsid w:val="000602A8"/>
    <w:rsid w:val="00063E95"/>
    <w:rsid w:val="00092CED"/>
    <w:rsid w:val="000C4740"/>
    <w:rsid w:val="000D3557"/>
    <w:rsid w:val="000F08BA"/>
    <w:rsid w:val="000F1426"/>
    <w:rsid w:val="00107336"/>
    <w:rsid w:val="00120768"/>
    <w:rsid w:val="001B2547"/>
    <w:rsid w:val="001C38C7"/>
    <w:rsid w:val="002268CB"/>
    <w:rsid w:val="00247E3C"/>
    <w:rsid w:val="002824E8"/>
    <w:rsid w:val="00311D33"/>
    <w:rsid w:val="003B1888"/>
    <w:rsid w:val="003F6AD1"/>
    <w:rsid w:val="00400623"/>
    <w:rsid w:val="004427D0"/>
    <w:rsid w:val="00456873"/>
    <w:rsid w:val="0055447E"/>
    <w:rsid w:val="005558CE"/>
    <w:rsid w:val="005955F8"/>
    <w:rsid w:val="005D334B"/>
    <w:rsid w:val="005D4770"/>
    <w:rsid w:val="00647DC6"/>
    <w:rsid w:val="00650998"/>
    <w:rsid w:val="0066080B"/>
    <w:rsid w:val="006B2EE4"/>
    <w:rsid w:val="006F6449"/>
    <w:rsid w:val="00767105"/>
    <w:rsid w:val="007A15A2"/>
    <w:rsid w:val="007E6463"/>
    <w:rsid w:val="00832FE2"/>
    <w:rsid w:val="00856AD4"/>
    <w:rsid w:val="00870161"/>
    <w:rsid w:val="008B5167"/>
    <w:rsid w:val="008D78C2"/>
    <w:rsid w:val="00A55543"/>
    <w:rsid w:val="00A93E5A"/>
    <w:rsid w:val="00AC0498"/>
    <w:rsid w:val="00AE5FD8"/>
    <w:rsid w:val="00AE651D"/>
    <w:rsid w:val="00B365E3"/>
    <w:rsid w:val="00BB7FC3"/>
    <w:rsid w:val="00C41474"/>
    <w:rsid w:val="00CE0E92"/>
    <w:rsid w:val="00CE3F9D"/>
    <w:rsid w:val="00CF1BA4"/>
    <w:rsid w:val="00D05D82"/>
    <w:rsid w:val="00D51EA1"/>
    <w:rsid w:val="00D96578"/>
    <w:rsid w:val="00DB26A1"/>
    <w:rsid w:val="00E545A4"/>
    <w:rsid w:val="00E55289"/>
    <w:rsid w:val="00E960B2"/>
    <w:rsid w:val="00EA54C5"/>
    <w:rsid w:val="00EC4EFD"/>
    <w:rsid w:val="00EF38AA"/>
    <w:rsid w:val="00F11EFA"/>
    <w:rsid w:val="00F52616"/>
    <w:rsid w:val="00F5403B"/>
    <w:rsid w:val="00F549A9"/>
    <w:rsid w:val="00FD1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848A5"/>
  <w15:chartTrackingRefBased/>
  <w15:docId w15:val="{F3F4D02C-18D8-4C03-8152-6E78F8791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E5A"/>
    <w:rPr>
      <w:rFonts w:ascii="Calibri" w:eastAsia="Calibri" w:hAnsi="Calibri" w:cs="Calibri"/>
      <w:color w:val="000000"/>
      <w:lang w:eastAsia="en-NZ"/>
    </w:rPr>
  </w:style>
  <w:style w:type="paragraph" w:styleId="Heading1">
    <w:name w:val="heading 1"/>
    <w:next w:val="Normal"/>
    <w:link w:val="Heading1Char"/>
    <w:uiPriority w:val="9"/>
    <w:qFormat/>
    <w:rsid w:val="00A93E5A"/>
    <w:pPr>
      <w:keepNext/>
      <w:keepLines/>
      <w:spacing w:after="0"/>
      <w:outlineLvl w:val="0"/>
    </w:pPr>
    <w:rPr>
      <w:rFonts w:ascii="Arial" w:eastAsia="Arial" w:hAnsi="Arial" w:cs="Arial"/>
      <w:b/>
      <w:color w:val="000000"/>
      <w:sz w:val="36"/>
      <w:lang w:eastAsia="en-NZ"/>
    </w:rPr>
  </w:style>
  <w:style w:type="paragraph" w:styleId="Heading2">
    <w:name w:val="heading 2"/>
    <w:next w:val="Normal"/>
    <w:link w:val="Heading2Char"/>
    <w:uiPriority w:val="9"/>
    <w:unhideWhenUsed/>
    <w:qFormat/>
    <w:rsid w:val="00A93E5A"/>
    <w:pPr>
      <w:keepNext/>
      <w:keepLines/>
      <w:pBdr>
        <w:top w:val="single" w:sz="6" w:space="0" w:color="2E518E"/>
        <w:left w:val="single" w:sz="6" w:space="0" w:color="2E518E"/>
        <w:bottom w:val="single" w:sz="6" w:space="0" w:color="2E518E"/>
        <w:right w:val="single" w:sz="6" w:space="0" w:color="2E518E"/>
      </w:pBdr>
      <w:shd w:val="clear" w:color="auto" w:fill="A6A6A6"/>
      <w:spacing w:after="0"/>
      <w:ind w:left="10" w:hanging="10"/>
      <w:outlineLvl w:val="1"/>
    </w:pPr>
    <w:rPr>
      <w:rFonts w:ascii="Arial" w:eastAsia="Arial" w:hAnsi="Arial" w:cs="Arial"/>
      <w:b/>
      <w:color w:val="000000"/>
      <w:sz w:val="24"/>
      <w:lang w:eastAsia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3F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ing">
    <w:name w:val="Marking"/>
    <w:basedOn w:val="DefaultParagraphFont"/>
    <w:uiPriority w:val="1"/>
    <w:qFormat/>
    <w:rsid w:val="00647DC6"/>
    <w:rPr>
      <w:rFonts w:ascii="Arial" w:eastAsia="Times New Roman" w:hAnsi="Arial" w:cs="Times New Roman"/>
      <w:b/>
      <w:color w:val="FF0000"/>
      <w:sz w:val="32"/>
    </w:rPr>
  </w:style>
  <w:style w:type="character" w:styleId="Strong">
    <w:name w:val="Strong"/>
    <w:basedOn w:val="DefaultParagraphFont"/>
    <w:uiPriority w:val="22"/>
    <w:qFormat/>
    <w:rsid w:val="00AE5FD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93E5A"/>
    <w:rPr>
      <w:rFonts w:ascii="Arial" w:eastAsia="Arial" w:hAnsi="Arial" w:cs="Arial"/>
      <w:b/>
      <w:color w:val="000000"/>
      <w:sz w:val="36"/>
      <w:lang w:eastAsia="en-NZ"/>
    </w:rPr>
  </w:style>
  <w:style w:type="character" w:customStyle="1" w:styleId="Heading2Char">
    <w:name w:val="Heading 2 Char"/>
    <w:basedOn w:val="DefaultParagraphFont"/>
    <w:link w:val="Heading2"/>
    <w:uiPriority w:val="9"/>
    <w:rsid w:val="00A93E5A"/>
    <w:rPr>
      <w:rFonts w:ascii="Arial" w:eastAsia="Arial" w:hAnsi="Arial" w:cs="Arial"/>
      <w:b/>
      <w:color w:val="000000"/>
      <w:sz w:val="24"/>
      <w:shd w:val="clear" w:color="auto" w:fill="A6A6A6"/>
      <w:lang w:eastAsia="en-NZ"/>
    </w:rPr>
  </w:style>
  <w:style w:type="table" w:customStyle="1" w:styleId="TableGrid">
    <w:name w:val="TableGrid"/>
    <w:rsid w:val="00A93E5A"/>
    <w:pPr>
      <w:spacing w:after="0" w:line="240" w:lineRule="auto"/>
    </w:pPr>
    <w:rPr>
      <w:rFonts w:eastAsiaTheme="minorEastAsia"/>
      <w:lang w:eastAsia="en-N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5D33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E3F9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NZ"/>
    </w:rPr>
  </w:style>
  <w:style w:type="paragraph" w:styleId="Header">
    <w:name w:val="header"/>
    <w:basedOn w:val="Normal"/>
    <w:link w:val="HeaderChar"/>
    <w:uiPriority w:val="99"/>
    <w:unhideWhenUsed/>
    <w:rsid w:val="00D965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578"/>
    <w:rPr>
      <w:rFonts w:ascii="Calibri" w:eastAsia="Calibri" w:hAnsi="Calibri" w:cs="Calibri"/>
      <w:color w:val="000000"/>
      <w:lang w:eastAsia="en-NZ"/>
    </w:rPr>
  </w:style>
  <w:style w:type="paragraph" w:styleId="ListParagraph">
    <w:name w:val="List Paragraph"/>
    <w:basedOn w:val="Normal"/>
    <w:uiPriority w:val="34"/>
    <w:qFormat/>
    <w:rsid w:val="006509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7</Pages>
  <Words>789</Words>
  <Characters>450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schollitt</dc:creator>
  <cp:keywords/>
  <dc:description/>
  <cp:lastModifiedBy>Priyam Patel</cp:lastModifiedBy>
  <cp:revision>17</cp:revision>
  <dcterms:created xsi:type="dcterms:W3CDTF">2021-10-12T07:27:00Z</dcterms:created>
  <dcterms:modified xsi:type="dcterms:W3CDTF">2021-10-31T05:29:00Z</dcterms:modified>
</cp:coreProperties>
</file>